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915" w:type="dxa"/>
        <w:tblInd w:w="93" w:type="dxa"/>
        <w:tblLayout w:type="fixed"/>
        <w:tblLook w:val="04A0"/>
      </w:tblPr>
      <w:tblGrid>
        <w:gridCol w:w="740"/>
        <w:gridCol w:w="1260"/>
        <w:gridCol w:w="805"/>
        <w:gridCol w:w="7110"/>
      </w:tblGrid>
      <w:tr w:rsidR="000D6A15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D6A15" w:rsidRPr="000D6A15" w:rsidRDefault="000D6A15" w:rsidP="000D6A15">
            <w:pPr>
              <w:jc w:val="center"/>
              <w:rPr>
                <w:rFonts w:ascii="Times New Roman" w:hAnsi="Times New Roman" w:hint="cs"/>
                <w:b/>
                <w:bCs/>
                <w:sz w:val="28"/>
                <w:szCs w:val="28"/>
                <w:cs/>
                <w:lang w:val="en-IN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IN"/>
              </w:rPr>
              <w:t>………………………………………</w:t>
            </w:r>
            <w:r>
              <w:rPr>
                <w:rFonts w:ascii="Times New Roman" w:hAnsi="Times New Roman" w:hint="cs"/>
                <w:b/>
                <w:bCs/>
                <w:sz w:val="28"/>
                <w:szCs w:val="28"/>
                <w:cs/>
                <w:lang w:val="en-IN"/>
              </w:rPr>
              <w:t>ഗ്രാമപഞ്ചായത്ത്</w:t>
            </w:r>
          </w:p>
        </w:tc>
      </w:tr>
      <w:tr w:rsidR="000D6A15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D6A15" w:rsidRPr="000D6A15" w:rsidRDefault="000D6A15" w:rsidP="000D6A15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IN"/>
              </w:rPr>
            </w:pPr>
            <w:bookmarkStart w:id="0" w:name="_GoBack"/>
            <w:bookmarkEnd w:id="0"/>
            <w:r w:rsidRPr="000D6A15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IN"/>
              </w:rPr>
              <w:t xml:space="preserve">ISO/ML/O1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IN"/>
              </w:rPr>
              <w:t xml:space="preserve">      </w:t>
            </w:r>
            <w:r w:rsidRPr="000D6A1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ASTER LIST OF REGISTERS/FILES/ MINUTES BOOK</w:t>
            </w:r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b/>
                <w:bCs/>
                <w:color w:val="000000"/>
              </w:rPr>
            </w:pPr>
            <w:r w:rsidRPr="001B3BB0">
              <w:rPr>
                <w:rFonts w:ascii="Algerian" w:eastAsia="Times New Roman" w:hAnsi="Algerian" w:cs="Times New Roman"/>
                <w:b/>
                <w:bCs/>
                <w:color w:val="000000"/>
              </w:rPr>
              <w:t xml:space="preserve">1. </w:t>
            </w:r>
            <w:proofErr w:type="spellStart"/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ഫ്രണ്ട്ഓഫീസ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336525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>
              <w:rPr>
                <w:rFonts w:ascii="Kartika" w:eastAsia="Times New Roman" w:hAnsi="Kartika" w:cs="Kartika"/>
                <w:color w:val="000000"/>
                <w:cs/>
              </w:rPr>
              <w:t>കൈപ്പറ്റ്</w:t>
            </w:r>
            <w:proofErr w:type="spellEnd"/>
            <w:r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>
              <w:rPr>
                <w:rFonts w:ascii="Kartika" w:eastAsia="Times New Roman" w:hAnsi="Kartika" w:cs="Kartika" w:hint="cs"/>
                <w:color w:val="000000"/>
                <w:cs/>
              </w:rPr>
              <w:t>രസീത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C3619C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ഫ്രണ്ട്ഓഫീ</w:t>
            </w:r>
            <w:r>
              <w:rPr>
                <w:rFonts w:ascii="Kartika" w:eastAsia="Times New Roman" w:hAnsi="Kartika" w:cs="Kartika" w:hint="cs"/>
                <w:color w:val="000000"/>
                <w:cs/>
              </w:rPr>
              <w:t>സ്</w:t>
            </w:r>
            <w:proofErr w:type="spellEnd"/>
            <w:r w:rsidR="00336525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336525">
              <w:rPr>
                <w:rFonts w:ascii="Kartika" w:eastAsia="Times New Roman" w:hAnsi="Kartika" w:cs="Kartika" w:hint="cs"/>
                <w:color w:val="000000"/>
                <w:cs/>
              </w:rPr>
              <w:t>രസീത്</w:t>
            </w:r>
            <w:proofErr w:type="spellEnd"/>
          </w:p>
        </w:tc>
      </w:tr>
      <w:tr w:rsidR="00C3619C" w:rsidRPr="001B3BB0" w:rsidTr="00A24219">
        <w:trPr>
          <w:trHeight w:val="33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336525" w:rsidP="00336525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>
              <w:rPr>
                <w:rFonts w:ascii="Kartika" w:eastAsia="Times New Roman" w:hAnsi="Kartika" w:cs="Kartika"/>
                <w:color w:val="000000"/>
                <w:cs/>
              </w:rPr>
              <w:t>ഫ്രണ്ട്ഓഫീസ്</w:t>
            </w:r>
            <w:proofErr w:type="spellEnd"/>
            <w:r>
              <w:rPr>
                <w:rFonts w:ascii="Kartika" w:eastAsia="Times New Roman" w:hAnsi="Kartika" w:cs="Kartika" w:hint="cs"/>
                <w:color w:val="000000"/>
                <w:cs/>
              </w:rPr>
              <w:t xml:space="preserve"> വിതരണ </w:t>
            </w:r>
            <w:proofErr w:type="spellStart"/>
            <w:r w:rsidR="00C3619C"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="00C3619C"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ഫ്രണ്ട്ഓഫീസ്ഡയറി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F3651C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ഫ്രണ്ട്ഓഫീസ്</w:t>
            </w:r>
            <w:proofErr w:type="spellEnd"/>
            <w:r w:rsidR="00F3651C">
              <w:rPr>
                <w:rFonts w:ascii="Kartika" w:eastAsia="Times New Roman" w:hAnsi="Kartika" w:cs="Kartika" w:hint="cs"/>
                <w:color w:val="000000"/>
                <w:cs/>
              </w:rPr>
              <w:t xml:space="preserve"> ഡ്യൂട്ടി രജിസ്റ്റര്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േബുക്ക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ഇ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-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െയില്‍രജിസ്റ്റര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ൌരാവകാശരേഖ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b/>
                <w:bCs/>
                <w:color w:val="000000"/>
              </w:rPr>
            </w:pPr>
            <w:r w:rsidRPr="001B3BB0">
              <w:rPr>
                <w:rFonts w:ascii="Algerian" w:eastAsia="Times New Roman" w:hAnsi="Algerian" w:cs="Times New Roman"/>
                <w:b/>
                <w:bCs/>
                <w:color w:val="000000"/>
              </w:rPr>
              <w:t xml:space="preserve">2. </w:t>
            </w:r>
            <w:proofErr w:type="spellStart"/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എസ്റ്റാബ്ലിഷ്മെന്‍റ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1B3BB0" w:rsidRDefault="00F3651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>
              <w:rPr>
                <w:rFonts w:ascii="Kartika" w:eastAsia="Times New Roman" w:hAnsi="Kartika" w:cs="Kartika"/>
                <w:color w:val="000000"/>
                <w:cs/>
              </w:rPr>
              <w:t>അറ്റന്‍ഡന്‍സ്</w:t>
            </w:r>
            <w:proofErr w:type="spellEnd"/>
            <w:r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>
              <w:rPr>
                <w:rFonts w:ascii="Kartika" w:eastAsia="Times New Roman" w:hAnsi="Kartika" w:cs="Kartika" w:hint="cs"/>
                <w:color w:val="000000"/>
                <w:cs/>
              </w:rPr>
              <w:t>ര</w:t>
            </w:r>
            <w:r w:rsidR="00C3619C" w:rsidRPr="001B3BB0">
              <w:rPr>
                <w:rFonts w:ascii="Kartika" w:eastAsia="Times New Roman" w:hAnsi="Kartika" w:cs="Kartika"/>
                <w:color w:val="000000"/>
                <w:cs/>
              </w:rPr>
              <w:t>ജിസ്റ്റര്</w:t>
            </w:r>
            <w:proofErr w:type="spellEnd"/>
            <w:r w:rsidR="00C3619C"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F3651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>
              <w:rPr>
                <w:rFonts w:ascii="Kartika" w:eastAsia="Times New Roman" w:hAnsi="Kartika" w:cs="Kartika"/>
                <w:color w:val="000000"/>
                <w:cs/>
              </w:rPr>
              <w:t>സര്‍വ്വീസ്ബുക്ക്</w:t>
            </w:r>
            <w:proofErr w:type="spellEnd"/>
            <w:r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>
              <w:rPr>
                <w:rFonts w:ascii="Kartika" w:eastAsia="Times New Roman" w:hAnsi="Kartika" w:cs="Kartika" w:hint="cs"/>
                <w:color w:val="000000"/>
                <w:cs/>
              </w:rPr>
              <w:t>ര</w:t>
            </w:r>
            <w:r w:rsidR="00C3619C" w:rsidRPr="001B3BB0">
              <w:rPr>
                <w:rFonts w:ascii="Kartika" w:eastAsia="Times New Roman" w:hAnsi="Kartika" w:cs="Kartika"/>
                <w:color w:val="000000"/>
                <w:cs/>
              </w:rPr>
              <w:t>ജിസ്റ്റര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ര്‍വ്വീസ്ബുക്ക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ഇന്‍കുമ്പന്സി</w:t>
            </w:r>
            <w:proofErr w:type="spellEnd"/>
            <w:r w:rsidR="00F3651C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F3651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>
              <w:rPr>
                <w:rFonts w:ascii="Kartika" w:eastAsia="Times New Roman" w:hAnsi="Kartika" w:cs="Kartika"/>
                <w:color w:val="000000"/>
                <w:cs/>
              </w:rPr>
              <w:t>അക്വിറ്റന്സ്</w:t>
            </w:r>
            <w:proofErr w:type="spellEnd"/>
            <w:r>
              <w:rPr>
                <w:rFonts w:ascii="Kartika" w:eastAsia="Times New Roman" w:hAnsi="Kartika" w:cs="Kartika" w:hint="cs"/>
                <w:color w:val="000000"/>
                <w:cs/>
              </w:rPr>
              <w:t xml:space="preserve"> ര</w:t>
            </w:r>
            <w:r w:rsidR="00C3619C" w:rsidRPr="001B3BB0">
              <w:rPr>
                <w:rFonts w:ascii="Kartika" w:eastAsia="Times New Roman" w:hAnsi="Kartika" w:cs="Kartika"/>
                <w:color w:val="000000"/>
                <w:cs/>
              </w:rPr>
              <w:t>ജിസ്റ്റര്‍</w:t>
            </w:r>
            <w:r w:rsidR="00C3619C" w:rsidRPr="001B3BB0">
              <w:rPr>
                <w:rFonts w:ascii="Algerian" w:eastAsia="Times New Roman" w:hAnsi="Algerian" w:cs="Times New Roman"/>
                <w:color w:val="000000"/>
              </w:rPr>
              <w:t xml:space="preserve"> </w:t>
            </w:r>
            <w:proofErr w:type="spellStart"/>
            <w:r w:rsidR="00C3619C" w:rsidRPr="001B3BB0">
              <w:rPr>
                <w:rFonts w:ascii="Kartika" w:eastAsia="Times New Roman" w:hAnsi="Kartika" w:cs="Kartika"/>
                <w:color w:val="000000"/>
                <w:cs/>
              </w:rPr>
              <w:t>ജീവനക്കാര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075036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>
              <w:rPr>
                <w:rFonts w:ascii="Kartika" w:eastAsia="Times New Roman" w:hAnsi="Kartika" w:cs="Kartika"/>
                <w:color w:val="000000"/>
                <w:cs/>
              </w:rPr>
              <w:t>ഇന്‍ക്രിമെന്‍റ്</w:t>
            </w:r>
            <w:proofErr w:type="spellEnd"/>
            <w:r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075036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േബില്‍</w:t>
            </w:r>
            <w:proofErr w:type="spellEnd"/>
            <w:r w:rsidR="00075036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075036"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="00075036"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075036" w:rsidP="00075036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>
              <w:rPr>
                <w:rFonts w:ascii="Kartika" w:eastAsia="Times New Roman" w:hAnsi="Kartika" w:cs="Kartika"/>
                <w:color w:val="000000"/>
                <w:cs/>
              </w:rPr>
              <w:t>കാഷ്വല്‍ലീവ്</w:t>
            </w:r>
            <w:proofErr w:type="spellEnd"/>
            <w:r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എംപ്ലോയീറിക്കവറി</w:t>
            </w:r>
            <w:proofErr w:type="spellEnd"/>
            <w:r w:rsidR="00075036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ി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എഫ്</w:t>
            </w:r>
          </w:p>
        </w:tc>
      </w:tr>
      <w:tr w:rsidR="00C3619C" w:rsidRPr="001B3BB0" w:rsidTr="00A24219">
        <w:trPr>
          <w:trHeight w:val="34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എംപ്ലോയീറിക്കവറി</w:t>
            </w:r>
            <w:proofErr w:type="spellEnd"/>
            <w:r w:rsidR="00075036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Algerian" w:eastAsia="Times New Roman" w:hAnsi="Algerian" w:cs="Times New Roman"/>
                <w:color w:val="000000"/>
              </w:rPr>
              <w:t xml:space="preserve"> 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ജി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ഐ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..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എസ്</w:t>
            </w:r>
          </w:p>
        </w:tc>
      </w:tr>
      <w:tr w:rsidR="00C3619C" w:rsidRPr="001B3BB0" w:rsidTr="00A24219">
        <w:trPr>
          <w:trHeight w:val="33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എംപ്ലോയീറിക്കവറി</w:t>
            </w:r>
            <w:proofErr w:type="spellEnd"/>
            <w:r w:rsidR="00075036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 xml:space="preserve">-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എസ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എല്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ഐ</w:t>
            </w:r>
          </w:p>
        </w:tc>
      </w:tr>
      <w:tr w:rsidR="00C3619C" w:rsidRPr="001B3BB0" w:rsidTr="00A24219">
        <w:trPr>
          <w:trHeight w:val="33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എംപ്ലോയീറിക്കവറി</w:t>
            </w:r>
            <w:proofErr w:type="spellEnd"/>
            <w:r w:rsidR="00075036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Algerian" w:eastAsia="Times New Roman" w:hAnsi="Algerian" w:cs="Times New Roman"/>
                <w:color w:val="000000"/>
              </w:rPr>
              <w:t xml:space="preserve"> 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എല്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ഐ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ി</w:t>
            </w:r>
          </w:p>
        </w:tc>
      </w:tr>
      <w:tr w:rsidR="00C3619C" w:rsidRPr="001B3BB0" w:rsidTr="00A24219">
        <w:trPr>
          <w:trHeight w:val="34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‍ഓഫ്പെന്‍ഷന്‍കോണ്‍ട്രിബൂഷന്‍അക്കൌണ്ട്</w:t>
            </w:r>
            <w:proofErr w:type="spellEnd"/>
          </w:p>
        </w:tc>
      </w:tr>
      <w:tr w:rsidR="00C3619C" w:rsidRPr="001B3BB0" w:rsidTr="00A24219">
        <w:trPr>
          <w:trHeight w:val="6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ക്വിറ്റന്‍സ്റോള്‍ഫോര്‍സിറ്റിംഗ്ഫീ</w:t>
            </w:r>
            <w:proofErr w:type="spellEnd"/>
            <w:r w:rsidRPr="001B3BB0">
              <w:rPr>
                <w:rFonts w:ascii="Algerian" w:eastAsia="Times New Roman" w:hAnsi="Algerian" w:cs="Times New Roman"/>
                <w:color w:val="000000"/>
              </w:rPr>
              <w:t xml:space="preserve">/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്രസിഡണ്ട്</w:t>
            </w:r>
            <w:r w:rsidRPr="001B3BB0">
              <w:rPr>
                <w:rFonts w:ascii="Algerian" w:eastAsia="Times New Roman" w:hAnsi="Algerian" w:cs="Times New Roman"/>
                <w:color w:val="000000"/>
              </w:rPr>
              <w:t xml:space="preserve">,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െമ്പര്‍മാരുടെ</w:t>
            </w:r>
            <w:proofErr w:type="spellEnd"/>
            <w:r w:rsidR="00075036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ഓണറേറിയ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ഓഫീസ്ഓ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186D2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എ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ി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.</w:t>
            </w:r>
            <w:r w:rsidR="00186D21">
              <w:rPr>
                <w:rFonts w:ascii="Kartika" w:eastAsia="Times New Roman" w:hAnsi="Kartika" w:cs="Kartika"/>
                <w:color w:val="000000"/>
                <w:cs/>
              </w:rPr>
              <w:t>എസ്</w:t>
            </w:r>
            <w:r w:rsidR="00186D21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186D21"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="00186D21"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ിസിപ്ലിനറിആക്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="00186D21">
              <w:rPr>
                <w:rFonts w:ascii="Calibri" w:eastAsia="Times New Roman" w:hAnsi="Calibri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6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േ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ട്ടിഫിക്കറ്റ്ഇഷ്യൂ</w:t>
            </w:r>
            <w:proofErr w:type="spellEnd"/>
            <w:r w:rsidR="00186D21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ാ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ഇ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ുബ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ി</w:t>
            </w:r>
            <w:r w:rsidR="00186D21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ച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ജ്ഹാ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ോവ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="00186D21">
              <w:rPr>
                <w:rFonts w:ascii="Calibri" w:eastAsia="Times New Roman" w:hAnsi="Calibri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4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lastRenderedPageBreak/>
              <w:t>2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S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എ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.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എല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.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ി</w:t>
            </w:r>
            <w:r w:rsidR="00186D21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ിതരണ</w:t>
            </w:r>
            <w:r w:rsidR="00186D21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9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b/>
                <w:bCs/>
                <w:color w:val="000000"/>
              </w:rPr>
            </w:pPr>
            <w:r w:rsidRPr="001B3BB0">
              <w:rPr>
                <w:rFonts w:ascii="Algerian" w:eastAsia="Times New Roman" w:hAnsi="Algerian" w:cs="Times New Roman"/>
                <w:b/>
                <w:bCs/>
                <w:color w:val="000000"/>
              </w:rPr>
              <w:t xml:space="preserve">3. </w:t>
            </w:r>
            <w:proofErr w:type="spellStart"/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പഞ്ചായത്ത്അഡ്മിനിസ്ട്രേഷന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വാ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ുകളുടെപൊതുവിവര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ജണ്ട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ഞ്ചയാത്ത്ബോ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186D21">
              <w:rPr>
                <w:rFonts w:ascii="Kartika" w:eastAsia="Times New Roman" w:hAnsi="Kartika" w:cs="Kartika"/>
                <w:color w:val="000000"/>
                <w:cs/>
              </w:rPr>
              <w:t>ഡ്മീറ്റിംഗ്</w:t>
            </w:r>
            <w:proofErr w:type="spellEnd"/>
            <w:r w:rsidR="00186D21">
              <w:rPr>
                <w:rFonts w:ascii="Kartika" w:eastAsia="Times New Roman" w:hAnsi="Kartika" w:cs="Kartika" w:hint="cs"/>
                <w:color w:val="000000"/>
                <w:cs/>
              </w:rPr>
              <w:t xml:space="preserve"> നോ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ട്ടീസ്</w:t>
            </w:r>
            <w:r w:rsidR="00CF4527">
              <w:rPr>
                <w:rFonts w:ascii="Kartika" w:eastAsia="Times New Roman" w:hAnsi="Kartika" w:cs="Kartika" w:hint="cs"/>
                <w:color w:val="000000"/>
                <w:cs/>
              </w:rPr>
              <w:t xml:space="preserve"> ബുക്ക്‌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186D2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ഞ്ചയാത്ത്ബോ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മീറ്റിംഗ്</w:t>
            </w:r>
            <w:proofErr w:type="spellEnd"/>
            <w:r w:rsidR="00186D21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റ്റ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="00186D21">
              <w:rPr>
                <w:rFonts w:ascii="Kartika" w:eastAsia="Times New Roman" w:hAnsi="Kartika" w:cs="Kartika"/>
                <w:color w:val="000000"/>
                <w:cs/>
              </w:rPr>
              <w:t>സ്</w:t>
            </w:r>
            <w:r w:rsidR="00186D21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186D21"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="00186D21"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ഞ്ചയാത്ത്ബോ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CF4527">
              <w:rPr>
                <w:rFonts w:ascii="Kartika" w:eastAsia="Times New Roman" w:hAnsi="Kartika" w:cs="Kartika"/>
                <w:color w:val="000000"/>
                <w:cs/>
              </w:rPr>
              <w:t>ഡ്മീറ്റിം</w:t>
            </w:r>
            <w:r w:rsidR="00CF4527">
              <w:rPr>
                <w:rFonts w:ascii="Kartika" w:eastAsia="Times New Roman" w:hAnsi="Kartika" w:cs="Kartika" w:hint="cs"/>
                <w:color w:val="000000"/>
                <w:cs/>
              </w:rPr>
              <w:t>ഗ്</w:t>
            </w:r>
            <w:proofErr w:type="spellEnd"/>
            <w:r w:rsidR="00CF4527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CF4527">
              <w:rPr>
                <w:rFonts w:ascii="Kartika" w:eastAsia="Times New Roman" w:hAnsi="Kartika" w:cs="Kartika" w:hint="cs"/>
                <w:color w:val="000000"/>
                <w:cs/>
              </w:rPr>
              <w:t>മി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നുട്ട്സ്ബുക്ക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തീരുമാന</w:t>
            </w:r>
            <w:r w:rsidR="00CF4527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CF452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്റ്റിയറിംഗ്കമ്മിറ്റി</w:t>
            </w:r>
            <w:proofErr w:type="spellEnd"/>
            <w:r w:rsidR="00CF4527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CF4527">
              <w:rPr>
                <w:rFonts w:ascii="Kartika" w:eastAsia="Times New Roman" w:hAnsi="Kartika" w:cs="Kartika" w:hint="cs"/>
                <w:color w:val="000000"/>
                <w:cs/>
              </w:rPr>
              <w:t>മീറ്റിംഗ്</w:t>
            </w:r>
            <w:proofErr w:type="spellEnd"/>
            <w:r w:rsidR="00CF4527">
              <w:rPr>
                <w:rFonts w:ascii="Kartika" w:eastAsia="Times New Roman" w:hAnsi="Kartika" w:cs="Kartika" w:hint="cs"/>
                <w:color w:val="000000"/>
                <w:cs/>
              </w:rPr>
              <w:t xml:space="preserve"> നോട്ടീസ് ബുക്ക്‌ 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്റ്റിയറിംഗ്കമ്മിറ്റി</w:t>
            </w:r>
            <w:proofErr w:type="spellEnd"/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ീറ്റിംഗ്</w:t>
            </w:r>
            <w:proofErr w:type="spellEnd"/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റ്റ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="00093CCD">
              <w:rPr>
                <w:rFonts w:ascii="Kartika" w:eastAsia="Times New Roman" w:hAnsi="Kartika" w:cs="Kartika"/>
                <w:color w:val="000000"/>
                <w:cs/>
              </w:rPr>
              <w:t>സ്</w:t>
            </w:r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>ര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CF452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്റ്റിയറിംഗ്കമ്മിറ്റി</w:t>
            </w:r>
            <w:proofErr w:type="spellEnd"/>
            <w:r w:rsidR="00CF4527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CF4527">
              <w:rPr>
                <w:rFonts w:ascii="Kartika" w:eastAsia="Times New Roman" w:hAnsi="Kartika" w:cs="Kartika" w:hint="cs"/>
                <w:color w:val="000000"/>
                <w:cs/>
              </w:rPr>
              <w:t>മീറ്റിംഗ്</w:t>
            </w:r>
            <w:proofErr w:type="spellEnd"/>
            <w:r w:rsidR="00CF4527">
              <w:rPr>
                <w:rFonts w:ascii="Kartika" w:eastAsia="Times New Roman" w:hAnsi="Kartika" w:cs="Kartika" w:hint="cs"/>
                <w:color w:val="000000"/>
                <w:cs/>
              </w:rPr>
              <w:t xml:space="preserve"> നോട്ടീസ് ബുക്ക്‌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093CC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ധനകാര്യസ്റ്റാ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ിംഗ്കമ്മിറ്റി</w:t>
            </w:r>
            <w:proofErr w:type="spellEnd"/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>മീറ്റിംഗ്</w:t>
            </w:r>
            <w:proofErr w:type="spellEnd"/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 xml:space="preserve"> നോട്ടീസ് ബുക്ക്‌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ധനകാര്യസ്റ്റാ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ിംഗ്കമ്മിറ്റിഅറ്റ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്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ധനകാര്യസ്റ്റാ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ിംഗ്കമ്മിറ്റിമിനുട്ട്സ്ബുക്ക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E46FB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ികസനകാര്യസ്റ്റാ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ിംഗ്കമ്മിറ്റി</w:t>
            </w:r>
            <w:proofErr w:type="spellEnd"/>
            <w:r w:rsidR="00E46FBA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E46FBA">
              <w:rPr>
                <w:rFonts w:ascii="Kartika" w:eastAsia="Times New Roman" w:hAnsi="Kartika" w:cs="Kartika" w:hint="cs"/>
                <w:color w:val="000000"/>
                <w:cs/>
              </w:rPr>
              <w:t>മീറ്റിംഗ്</w:t>
            </w:r>
            <w:proofErr w:type="spellEnd"/>
            <w:r w:rsidR="00E46FBA">
              <w:rPr>
                <w:rFonts w:ascii="Kartika" w:eastAsia="Times New Roman" w:hAnsi="Kartika" w:cs="Kartika" w:hint="cs"/>
                <w:color w:val="000000"/>
                <w:cs/>
              </w:rPr>
              <w:t xml:space="preserve"> നോട്ടീസ് ബുക്ക്‌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093CC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ികസനകാര്യസ്റ്റാ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ിംഗ്കമ്മിറ്റി</w:t>
            </w:r>
            <w:proofErr w:type="spellEnd"/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093CCD" w:rsidRPr="001B3BB0">
              <w:rPr>
                <w:rFonts w:ascii="Kartika" w:eastAsia="Times New Roman" w:hAnsi="Kartika" w:cs="Kartika"/>
                <w:color w:val="000000"/>
                <w:cs/>
              </w:rPr>
              <w:t>അറ്റന്</w:t>
            </w:r>
            <w:proofErr w:type="spellEnd"/>
            <w:r w:rsidR="00093CCD"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093CCD" w:rsidRPr="001B3BB0">
              <w:rPr>
                <w:rFonts w:ascii="Kartika" w:eastAsia="Times New Roman" w:hAnsi="Kartika" w:cs="Kartika"/>
                <w:color w:val="000000"/>
                <w:cs/>
              </w:rPr>
              <w:t>ഡന്</w:t>
            </w:r>
            <w:proofErr w:type="spellEnd"/>
            <w:r w:rsidR="00093CCD"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="00093CCD">
              <w:rPr>
                <w:rFonts w:ascii="Kartika" w:eastAsia="Times New Roman" w:hAnsi="Kartika" w:cs="Kartika"/>
                <w:color w:val="000000"/>
                <w:cs/>
              </w:rPr>
              <w:t>സ്</w:t>
            </w:r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>ര</w:t>
            </w:r>
            <w:r w:rsidR="00093CCD" w:rsidRPr="001B3BB0">
              <w:rPr>
                <w:rFonts w:ascii="Kartika" w:eastAsia="Times New Roman" w:hAnsi="Kartika" w:cs="Kartika"/>
                <w:color w:val="000000"/>
                <w:cs/>
              </w:rPr>
              <w:t>ജിസ്റ്റര്</w:t>
            </w:r>
            <w:proofErr w:type="spellEnd"/>
            <w:r w:rsidR="00093CCD"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ികസനകാര്യസ്റ്റാ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ിംഗ്കമ്മിറ്റിമിനുട്ട്സ്ബുക്ക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E46FBA" w:rsidRDefault="00C3619C" w:rsidP="00E46FBA">
            <w:pPr>
              <w:spacing w:after="0" w:line="240" w:lineRule="auto"/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ഷേമകാര്യസ്റ്റാ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ിംഗ്കമ്മിറ്റി</w:t>
            </w:r>
            <w:r w:rsidR="00E46FBA">
              <w:rPr>
                <w:rFonts w:ascii="Kartika" w:eastAsia="Times New Roman" w:hAnsi="Kartika" w:cs="Kartika" w:hint="cs"/>
                <w:color w:val="000000"/>
                <w:cs/>
              </w:rPr>
              <w:t>മീറ്റിംഗ്</w:t>
            </w:r>
            <w:proofErr w:type="spellEnd"/>
            <w:r w:rsidR="00E46FBA">
              <w:rPr>
                <w:rFonts w:ascii="Kartika" w:eastAsia="Times New Roman" w:hAnsi="Kartika" w:cs="Kartika" w:hint="cs"/>
                <w:color w:val="000000"/>
                <w:cs/>
              </w:rPr>
              <w:t xml:space="preserve"> നോട്ടീസ് ബുക്ക്‌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093CC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ഷേമകാര്യസ്റ്റാ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ിംഗ്കമ്മിറ്റി</w:t>
            </w:r>
            <w:proofErr w:type="spellEnd"/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093CCD" w:rsidRPr="001B3BB0">
              <w:rPr>
                <w:rFonts w:ascii="Kartika" w:eastAsia="Times New Roman" w:hAnsi="Kartika" w:cs="Kartika"/>
                <w:color w:val="000000"/>
                <w:cs/>
              </w:rPr>
              <w:t>അറ്റന്</w:t>
            </w:r>
            <w:proofErr w:type="spellEnd"/>
            <w:r w:rsidR="00093CCD"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093CCD" w:rsidRPr="001B3BB0">
              <w:rPr>
                <w:rFonts w:ascii="Kartika" w:eastAsia="Times New Roman" w:hAnsi="Kartika" w:cs="Kartika"/>
                <w:color w:val="000000"/>
                <w:cs/>
              </w:rPr>
              <w:t>ഡന്</w:t>
            </w:r>
            <w:proofErr w:type="spellEnd"/>
            <w:r w:rsidR="00093CCD"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="00093CCD">
              <w:rPr>
                <w:rFonts w:ascii="Kartika" w:eastAsia="Times New Roman" w:hAnsi="Kartika" w:cs="Kartika"/>
                <w:color w:val="000000"/>
                <w:cs/>
              </w:rPr>
              <w:t>സ്</w:t>
            </w:r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>ര</w:t>
            </w:r>
            <w:r w:rsidR="00093CCD" w:rsidRPr="001B3BB0">
              <w:rPr>
                <w:rFonts w:ascii="Kartika" w:eastAsia="Times New Roman" w:hAnsi="Kartika" w:cs="Kartika"/>
                <w:color w:val="000000"/>
                <w:cs/>
              </w:rPr>
              <w:t>ജിസ്റ്റര്</w:t>
            </w:r>
            <w:proofErr w:type="spellEnd"/>
            <w:r w:rsidR="00093CCD"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ഷേമകാര്യസ്റ്റാ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ിംഗ്കമ്മിറ്റിമിനുട്ട്സ്ബുക്ക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1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E46FB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ആരോഗ്യവിദ്യാഭ്യാസസ്റ്റാ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ിംഗ്</w:t>
            </w:r>
            <w:proofErr w:type="spellEnd"/>
            <w:r w:rsidR="00E46FBA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E46FBA">
              <w:rPr>
                <w:rFonts w:ascii="Kartika" w:eastAsia="Times New Roman" w:hAnsi="Kartika" w:cs="Kartika" w:hint="cs"/>
                <w:color w:val="000000"/>
                <w:cs/>
              </w:rPr>
              <w:t>മീറ്റിംഗ്</w:t>
            </w:r>
            <w:proofErr w:type="spellEnd"/>
            <w:r w:rsidR="00E46FBA">
              <w:rPr>
                <w:rFonts w:ascii="Kartika" w:eastAsia="Times New Roman" w:hAnsi="Kartika" w:cs="Kartika" w:hint="cs"/>
                <w:color w:val="000000"/>
                <w:cs/>
              </w:rPr>
              <w:t xml:space="preserve"> നോട്ടീസ് ബുക്ക്‌</w:t>
            </w:r>
          </w:p>
        </w:tc>
      </w:tr>
      <w:tr w:rsidR="00C3619C" w:rsidRPr="001B3BB0" w:rsidTr="00A24219">
        <w:trPr>
          <w:trHeight w:val="36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ആരോഗ്യവിദ്യാഭ്യാസസ്റ്റാ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ിംഗ്കമ്മിറ്റി</w:t>
            </w:r>
            <w:proofErr w:type="spellEnd"/>
            <w:r w:rsidR="00093CCD" w:rsidRPr="001B3BB0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="00093CCD" w:rsidRPr="001B3BB0">
              <w:rPr>
                <w:rFonts w:ascii="Kartika" w:eastAsia="Times New Roman" w:hAnsi="Kartika" w:cs="Kartika"/>
                <w:color w:val="000000"/>
                <w:cs/>
              </w:rPr>
              <w:t>അറ്റന്</w:t>
            </w:r>
            <w:proofErr w:type="spellEnd"/>
            <w:r w:rsidR="00093CCD"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093CCD" w:rsidRPr="001B3BB0">
              <w:rPr>
                <w:rFonts w:ascii="Kartika" w:eastAsia="Times New Roman" w:hAnsi="Kartika" w:cs="Kartika"/>
                <w:color w:val="000000"/>
                <w:cs/>
              </w:rPr>
              <w:t>ഡന്</w:t>
            </w:r>
            <w:proofErr w:type="spellEnd"/>
            <w:r w:rsidR="00093CCD"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="00093CCD">
              <w:rPr>
                <w:rFonts w:ascii="Kartika" w:eastAsia="Times New Roman" w:hAnsi="Kartika" w:cs="Kartika"/>
                <w:color w:val="000000"/>
                <w:cs/>
              </w:rPr>
              <w:t>സ്</w:t>
            </w:r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093CCD">
              <w:rPr>
                <w:rFonts w:ascii="Kartika" w:eastAsia="Times New Roman" w:hAnsi="Kartika" w:cs="Kartika" w:hint="cs"/>
                <w:color w:val="000000"/>
                <w:cs/>
              </w:rPr>
              <w:t>ര</w:t>
            </w:r>
            <w:r w:rsidR="00093CCD" w:rsidRPr="001B3BB0">
              <w:rPr>
                <w:rFonts w:ascii="Kartika" w:eastAsia="Times New Roman" w:hAnsi="Kartika" w:cs="Kartika"/>
                <w:color w:val="000000"/>
                <w:cs/>
              </w:rPr>
              <w:t>ജിസ്റ്റര്</w:t>
            </w:r>
            <w:proofErr w:type="spellEnd"/>
            <w:r w:rsidR="00093CCD"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ആരോഗ്യവിദ്യാഭ്യാസസ്റ്റാ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ിംഗ്കമ്മിറ്റിമിനുട്ട്സ്ബുക്ക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ിംഗ്ഗ്രൂപ്പ്അംഗങ്ങളുടെപട്ടിക</w:t>
            </w:r>
            <w:proofErr w:type="spellEnd"/>
          </w:p>
        </w:tc>
      </w:tr>
      <w:tr w:rsidR="00C3619C" w:rsidRPr="001B3BB0" w:rsidTr="00B57F9F">
        <w:trPr>
          <w:trHeight w:val="841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B57F9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B57F9F">
              <w:rPr>
                <w:rFonts w:ascii="Kartika" w:eastAsia="Times New Roman" w:hAnsi="Kartika" w:cs="Kartika"/>
                <w:color w:val="000000"/>
                <w:cs/>
              </w:rPr>
              <w:t>ക്കിംഗ്ഗ്രൂപ്പ്മീറ്റിം</w:t>
            </w:r>
            <w:r w:rsidR="00B57F9F">
              <w:rPr>
                <w:rFonts w:ascii="Kartika" w:eastAsia="Times New Roman" w:hAnsi="Kartika" w:cs="Kartika" w:hint="cs"/>
                <w:color w:val="000000"/>
                <w:cs/>
              </w:rPr>
              <w:t>ഗ്</w:t>
            </w:r>
            <w:proofErr w:type="spellEnd"/>
            <w:r w:rsidR="00B57F9F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B57F9F" w:rsidRPr="001B3BB0">
              <w:rPr>
                <w:rFonts w:ascii="Kartika" w:eastAsia="Times New Roman" w:hAnsi="Kartika" w:cs="Kartika"/>
                <w:color w:val="000000"/>
                <w:cs/>
              </w:rPr>
              <w:t>മിനുട്ട്സ്ബു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ിദ്യാഭ്യാസം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ംസ്കാരം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ല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ായികം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ിനോദം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യുവജനക്ഷേമം</w:t>
            </w:r>
          </w:p>
        </w:tc>
      </w:tr>
      <w:tr w:rsidR="00C3619C" w:rsidRPr="001B3BB0" w:rsidTr="00A24219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A24219">
              <w:rPr>
                <w:rFonts w:ascii="Kartika" w:eastAsia="Times New Roman" w:hAnsi="Kartika" w:cs="Kartika"/>
                <w:color w:val="000000"/>
                <w:cs/>
              </w:rPr>
              <w:t>ക്കിംഗ്ഗ്രൂപ്പ്മീറ്റിം</w:t>
            </w:r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>ഗ്</w:t>
            </w:r>
            <w:proofErr w:type="spellEnd"/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A24219" w:rsidRPr="001B3BB0">
              <w:rPr>
                <w:rFonts w:ascii="Kartika" w:eastAsia="Times New Roman" w:hAnsi="Kartika" w:cs="Kartika"/>
                <w:color w:val="000000"/>
                <w:cs/>
              </w:rPr>
              <w:t>മിനുട്ട്സ്ബുക്ക്</w:t>
            </w:r>
            <w:proofErr w:type="spellEnd"/>
            <w:r w:rsidR="00A24219"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ണക്കുകള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േഖകള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തയ്യാറാക്കല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ജനസേവനംകാര്യക്ഷമമാക്കല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ിംഗ്ഗ്രൂപ്പ്മീ</w:t>
            </w:r>
            <w:r w:rsidR="00A24219">
              <w:rPr>
                <w:rFonts w:ascii="Kartika" w:eastAsia="Times New Roman" w:hAnsi="Kartika" w:cs="Kartika"/>
                <w:color w:val="000000"/>
                <w:cs/>
              </w:rPr>
              <w:t>റ്റിം</w:t>
            </w:r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>ഗ്</w:t>
            </w:r>
            <w:proofErr w:type="spellEnd"/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A24219" w:rsidRPr="001B3BB0">
              <w:rPr>
                <w:rFonts w:ascii="Kartika" w:eastAsia="Times New Roman" w:hAnsi="Kartika" w:cs="Kartika"/>
                <w:color w:val="000000"/>
                <w:cs/>
              </w:rPr>
              <w:t>മിനുട്ട്സ്ബുക്ക്</w:t>
            </w:r>
            <w:proofErr w:type="spellEnd"/>
            <w:r w:rsidR="00A24219"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ദാര്യദ്രലഘൂകരണ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ിംഗ്ഗ്രൂപ്പ്മീ</w:t>
            </w:r>
            <w:r w:rsidR="00A24219">
              <w:rPr>
                <w:rFonts w:ascii="Kartika" w:eastAsia="Times New Roman" w:hAnsi="Kartika" w:cs="Kartika"/>
                <w:color w:val="000000"/>
                <w:cs/>
              </w:rPr>
              <w:t>റ്റിം</w:t>
            </w:r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>ഗ്</w:t>
            </w:r>
            <w:proofErr w:type="spellEnd"/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A24219" w:rsidRPr="001B3BB0">
              <w:rPr>
                <w:rFonts w:ascii="Kartika" w:eastAsia="Times New Roman" w:hAnsi="Kartika" w:cs="Kartika"/>
                <w:color w:val="000000"/>
                <w:cs/>
              </w:rPr>
              <w:t>മിനുട്ട്സ്ബുക്ക്</w:t>
            </w:r>
            <w:proofErr w:type="spellEnd"/>
            <w:r w:rsidR="00A24219"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ൊതുമരാമത്ത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ിംഗ്ഗ്രൂപ്പ്മീ</w:t>
            </w:r>
            <w:r w:rsidR="00A24219">
              <w:rPr>
                <w:rFonts w:ascii="Kartika" w:eastAsia="Times New Roman" w:hAnsi="Kartika" w:cs="Kartika"/>
                <w:color w:val="000000"/>
                <w:cs/>
              </w:rPr>
              <w:t>റ്റിം</w:t>
            </w:r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>ഗ്</w:t>
            </w:r>
            <w:proofErr w:type="spellEnd"/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A24219" w:rsidRPr="001B3BB0">
              <w:rPr>
                <w:rFonts w:ascii="Kartika" w:eastAsia="Times New Roman" w:hAnsi="Kartika" w:cs="Kartika"/>
                <w:color w:val="000000"/>
                <w:cs/>
              </w:rPr>
              <w:t>മിനുട്ട്സ്ബുക്ക്</w:t>
            </w:r>
            <w:proofErr w:type="spellEnd"/>
            <w:r w:rsidR="00A24219"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ചെറുകിടവ്യവസായ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lastRenderedPageBreak/>
              <w:t>2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ിംഗ്ഗ്രൂപ്പ്മീ</w:t>
            </w:r>
            <w:r w:rsidR="00A24219">
              <w:rPr>
                <w:rFonts w:ascii="Kartika" w:eastAsia="Times New Roman" w:hAnsi="Kartika" w:cs="Kartika"/>
                <w:color w:val="000000"/>
                <w:cs/>
              </w:rPr>
              <w:t>റ്റിം</w:t>
            </w:r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>ഗ്</w:t>
            </w:r>
            <w:proofErr w:type="spellEnd"/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A24219" w:rsidRPr="001B3BB0">
              <w:rPr>
                <w:rFonts w:ascii="Kartika" w:eastAsia="Times New Roman" w:hAnsi="Kartika" w:cs="Kartika"/>
                <w:color w:val="000000"/>
                <w:cs/>
              </w:rPr>
              <w:t>മിനുട്ട്സ്ബുക്ക്</w:t>
            </w:r>
            <w:proofErr w:type="spellEnd"/>
            <w:r w:rsidR="00A24219"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ട്ടികജാതിവികസന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2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ിംഗ</w:t>
            </w:r>
            <w:r w:rsidR="00A24219">
              <w:rPr>
                <w:rFonts w:ascii="Kartika" w:eastAsia="Times New Roman" w:hAnsi="Kartika" w:cs="Kartika"/>
                <w:color w:val="000000"/>
                <w:cs/>
              </w:rPr>
              <w:t>്ഗ്രൂപ്പ്മീറ്റിം</w:t>
            </w:r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>ഗ്</w:t>
            </w:r>
            <w:proofErr w:type="spellEnd"/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A24219" w:rsidRPr="001B3BB0">
              <w:rPr>
                <w:rFonts w:ascii="Kartika" w:eastAsia="Times New Roman" w:hAnsi="Kartika" w:cs="Kartika"/>
                <w:color w:val="000000"/>
                <w:cs/>
              </w:rPr>
              <w:t>മിനുട്ട്സ്ബുക്ക്</w:t>
            </w:r>
            <w:proofErr w:type="spellEnd"/>
            <w:r w:rsidR="00A24219"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ആരോഗ്യം</w:t>
            </w:r>
          </w:p>
        </w:tc>
      </w:tr>
      <w:tr w:rsidR="00C3619C" w:rsidRPr="001B3BB0" w:rsidTr="00A24219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ിംഗ്ഗ്രൂപ്പ്മീ</w:t>
            </w:r>
            <w:r w:rsidR="00A24219">
              <w:rPr>
                <w:rFonts w:ascii="Kartika" w:eastAsia="Times New Roman" w:hAnsi="Kartika" w:cs="Kartika"/>
                <w:color w:val="000000"/>
                <w:cs/>
              </w:rPr>
              <w:t>റ്റിം</w:t>
            </w:r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>ഗ്</w:t>
            </w:r>
            <w:proofErr w:type="spellEnd"/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A24219" w:rsidRPr="001B3BB0">
              <w:rPr>
                <w:rFonts w:ascii="Kartika" w:eastAsia="Times New Roman" w:hAnsi="Kartika" w:cs="Kartika"/>
                <w:color w:val="000000"/>
                <w:cs/>
              </w:rPr>
              <w:t>മിനുട്ട്സ്ബുക്ക്</w:t>
            </w:r>
            <w:proofErr w:type="spellEnd"/>
            <w:r w:rsidR="00A24219"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്ത്രീകളുടെയും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,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ുട്ടികളുടെയുംവികസന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A24219">
              <w:rPr>
                <w:rFonts w:ascii="Kartika" w:eastAsia="Times New Roman" w:hAnsi="Kartika" w:cs="Kartika"/>
                <w:color w:val="000000"/>
                <w:cs/>
              </w:rPr>
              <w:t>ക്കിംഗ്ഗ്രൂപ്പ്മീറ്റിം</w:t>
            </w:r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>ഗ്</w:t>
            </w:r>
            <w:proofErr w:type="spellEnd"/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A24219" w:rsidRPr="001B3BB0">
              <w:rPr>
                <w:rFonts w:ascii="Kartika" w:eastAsia="Times New Roman" w:hAnsi="Kartika" w:cs="Kartika"/>
                <w:color w:val="000000"/>
                <w:cs/>
              </w:rPr>
              <w:t>മിനുട്ട്സ്ബുക്ക്</w:t>
            </w:r>
            <w:proofErr w:type="spellEnd"/>
            <w:r w:rsidR="00A24219"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ാമൂഹ്യംക്ഷേമ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ിംഗ്ഗ്രൂപ്പ്മീ</w:t>
            </w:r>
            <w:r w:rsidR="00A24219">
              <w:rPr>
                <w:rFonts w:ascii="Kartika" w:eastAsia="Times New Roman" w:hAnsi="Kartika" w:cs="Kartika"/>
                <w:color w:val="000000"/>
                <w:cs/>
              </w:rPr>
              <w:t>റ്റിം</w:t>
            </w:r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>ഗ്</w:t>
            </w:r>
            <w:proofErr w:type="spellEnd"/>
            <w:r w:rsidR="00A24219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A24219" w:rsidRPr="001B3BB0">
              <w:rPr>
                <w:rFonts w:ascii="Kartika" w:eastAsia="Times New Roman" w:hAnsi="Kartika" w:cs="Kartika"/>
                <w:color w:val="000000"/>
                <w:cs/>
              </w:rPr>
              <w:t>മിനുട്ട്സ്ബുക്ക്</w:t>
            </w:r>
            <w:proofErr w:type="spellEnd"/>
            <w:r w:rsidR="00A24219"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ുടിവെള്ളംശുചിത്വം</w:t>
            </w:r>
            <w:proofErr w:type="spellEnd"/>
          </w:p>
        </w:tc>
      </w:tr>
      <w:tr w:rsidR="00C3619C" w:rsidRPr="001B3BB0" w:rsidTr="00A24219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ിംഗ്ഗ്രൂപ്പ്മീ</w:t>
            </w:r>
            <w:r w:rsidR="00072039">
              <w:rPr>
                <w:rFonts w:ascii="Kartika" w:eastAsia="Times New Roman" w:hAnsi="Kartika" w:cs="Kartika"/>
                <w:color w:val="000000"/>
                <w:cs/>
              </w:rPr>
              <w:t>റ്റിം</w:t>
            </w:r>
            <w:r w:rsidR="00072039">
              <w:rPr>
                <w:rFonts w:ascii="Kartika" w:eastAsia="Times New Roman" w:hAnsi="Kartika" w:cs="Kartika" w:hint="cs"/>
                <w:color w:val="000000"/>
                <w:cs/>
              </w:rPr>
              <w:t>ഗ്</w:t>
            </w:r>
            <w:proofErr w:type="spellEnd"/>
            <w:r w:rsidR="00072039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072039" w:rsidRPr="001B3BB0">
              <w:rPr>
                <w:rFonts w:ascii="Kartika" w:eastAsia="Times New Roman" w:hAnsi="Kartika" w:cs="Kartika"/>
                <w:color w:val="000000"/>
                <w:cs/>
              </w:rPr>
              <w:t>മിനുട്ട്സ്ബുക്ക്</w:t>
            </w:r>
            <w:proofErr w:type="spellEnd"/>
            <w:r w:rsidR="00072039"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ൃഗസംരക്ഷണംക്ഷീരവികസനം</w:t>
            </w:r>
            <w:proofErr w:type="spellEnd"/>
          </w:p>
        </w:tc>
      </w:tr>
      <w:tr w:rsidR="00C3619C" w:rsidRPr="001B3BB0" w:rsidTr="00A24219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0720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ിംഗ്ഗ്രൂപ്പ്മീ</w:t>
            </w:r>
            <w:r w:rsidR="00072039">
              <w:rPr>
                <w:rFonts w:ascii="Kartika" w:eastAsia="Times New Roman" w:hAnsi="Kartika" w:cs="Kartika"/>
                <w:color w:val="000000"/>
                <w:cs/>
              </w:rPr>
              <w:t>റ്റിം</w:t>
            </w:r>
            <w:r w:rsidR="00072039">
              <w:rPr>
                <w:rFonts w:ascii="Kartika" w:eastAsia="Times New Roman" w:hAnsi="Kartika" w:cs="Kartika" w:hint="cs"/>
                <w:color w:val="000000"/>
                <w:cs/>
              </w:rPr>
              <w:t>ഗ്</w:t>
            </w:r>
            <w:proofErr w:type="spellEnd"/>
            <w:r w:rsidR="00072039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072039" w:rsidRPr="001B3BB0">
              <w:rPr>
                <w:rFonts w:ascii="Kartika" w:eastAsia="Times New Roman" w:hAnsi="Kartika" w:cs="Kartika"/>
                <w:color w:val="000000"/>
                <w:cs/>
              </w:rPr>
              <w:t>മിനുട്ട്സ്ബുക്ക്</w:t>
            </w:r>
            <w:proofErr w:type="spellEnd"/>
            <w:r w:rsidR="00072039"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ൃഷിഅനുബന്ധരേഖകളു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മീറ്റിംഗ്റക്കോ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സ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</w:t>
            </w:r>
            <w:r w:rsidR="002C5DE6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നോട്ടീസ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മിനു</w:t>
            </w:r>
            <w:r w:rsidR="002C5DE6">
              <w:rPr>
                <w:rFonts w:ascii="Kartika" w:eastAsia="Times New Roman" w:hAnsi="Kartika" w:cs="Kartika"/>
                <w:color w:val="000000"/>
                <w:cs/>
              </w:rPr>
              <w:t>ട്ട്സ്ബു</w:t>
            </w:r>
            <w:r w:rsidR="002C5DE6" w:rsidRPr="001B3BB0">
              <w:rPr>
                <w:rFonts w:ascii="Kartika" w:eastAsia="Times New Roman" w:hAnsi="Kartika" w:cs="Kartika"/>
                <w:color w:val="000000"/>
                <w:cs/>
              </w:rPr>
              <w:t>ക്ക്</w:t>
            </w:r>
            <w:proofErr w:type="spellEnd"/>
            <w:r w:rsidR="002C5DE6"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="002C5DE6"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="002C5DE6"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2C5DE6"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="002C5DE6" w:rsidRPr="001B3BB0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മിനുട്ട്സ്ബു</w:t>
            </w:r>
            <w:r w:rsidR="002C5DE6" w:rsidRPr="001B3BB0">
              <w:rPr>
                <w:rFonts w:ascii="Kartika" w:eastAsia="Times New Roman" w:hAnsi="Kartika" w:cs="Kartika"/>
                <w:color w:val="000000"/>
                <w:cs/>
              </w:rPr>
              <w:t>ക്ക്</w:t>
            </w:r>
            <w:proofErr w:type="spellEnd"/>
            <w:r w:rsidR="002C5DE6"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="002C5DE6"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="002C5DE6"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2C5DE6"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="002C5DE6" w:rsidRPr="001B3BB0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2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3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മിനുട്ട്സ്ബു</w:t>
            </w:r>
            <w:r w:rsidR="002C5DE6" w:rsidRPr="001B3BB0">
              <w:rPr>
                <w:rFonts w:ascii="Kartika" w:eastAsia="Times New Roman" w:hAnsi="Kartika" w:cs="Kartika"/>
                <w:color w:val="000000"/>
                <w:cs/>
              </w:rPr>
              <w:t>ക്ക്</w:t>
            </w:r>
            <w:proofErr w:type="spellEnd"/>
            <w:r w:rsidR="002C5DE6"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="002C5DE6"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="002C5DE6"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2C5DE6"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="002C5DE6" w:rsidRPr="001B3BB0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3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മിനുട്ട്സ്ബു</w:t>
            </w:r>
            <w:r w:rsidR="00235402" w:rsidRPr="001B3BB0">
              <w:rPr>
                <w:rFonts w:ascii="Kartika" w:eastAsia="Times New Roman" w:hAnsi="Kartika" w:cs="Kartika"/>
                <w:color w:val="000000"/>
                <w:cs/>
              </w:rPr>
              <w:t>ക്ക്</w:t>
            </w:r>
            <w:proofErr w:type="spellEnd"/>
            <w:r w:rsidR="00235402"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="00235402"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="00235402"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235402"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="00235402" w:rsidRPr="001B3BB0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4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23540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മിനുട്ട്സ്ബു</w:t>
            </w:r>
            <w:r w:rsidR="00235402" w:rsidRPr="001B3BB0">
              <w:rPr>
                <w:rFonts w:ascii="Kartika" w:eastAsia="Times New Roman" w:hAnsi="Kartika" w:cs="Kartika"/>
                <w:color w:val="000000"/>
                <w:cs/>
              </w:rPr>
              <w:t>ക്ക്</w:t>
            </w:r>
            <w:proofErr w:type="spellEnd"/>
            <w:r w:rsidR="00235402"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="00235402"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="00235402"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235402"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="00235402" w:rsidRPr="001B3BB0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-5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ാമിനിട്സ്ബു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7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ാമിനിട്സ്ബു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6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ാമിനിട്സ്ബു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8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ാമിനിട്സ്ബു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9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ാമിനിട്സ്ബു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0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ാമിനിട്സ്ബു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1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ാമിനിട്സ്ബു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2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4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ാമിനിട്സ്ബു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3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ാമിനിട്സ്ബു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4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ാമിനിട്സ്ബു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5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ാമിനിട്സ്ബു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6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ാമിനിട്സ്ബു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7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ഗ്രാമസഭാമിനിട്സ്ബുക്ക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ര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18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F3782B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Kartika" w:eastAsia="Times New Roman" w:hAnsi="Kartika" w:cs="Kartika"/>
                <w:color w:val="000000"/>
                <w:cs/>
              </w:rPr>
              <w:t>കരട്</w:t>
            </w:r>
            <w:r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>
              <w:rPr>
                <w:rFonts w:ascii="Kartika" w:eastAsia="Times New Roman" w:hAnsi="Kartika" w:cs="Kartika" w:hint="cs"/>
                <w:color w:val="000000"/>
                <w:cs/>
              </w:rPr>
              <w:t>വിക</w:t>
            </w:r>
            <w:r w:rsidR="00C3619C" w:rsidRPr="001B3BB0">
              <w:rPr>
                <w:rFonts w:ascii="Kartika" w:eastAsia="Times New Roman" w:hAnsi="Kartika" w:cs="Kartika"/>
                <w:color w:val="000000"/>
                <w:cs/>
              </w:rPr>
              <w:t>സനരേഖ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ഞ്ചായത്ത്ഭരണസംവിധാനമോണിറ്ററിംഗ്റിക്കോർഡ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ഊരുകൂട്ടം</w:t>
            </w:r>
            <w:proofErr w:type="spellEnd"/>
            <w:r w:rsidR="00235402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ർ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എഗ്രിമ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235402">
              <w:rPr>
                <w:rFonts w:ascii="Kartika" w:eastAsia="Times New Roman" w:hAnsi="Kartika" w:cs="Kartika"/>
                <w:color w:val="000000"/>
                <w:cs/>
              </w:rPr>
              <w:t>റ്</w:t>
            </w:r>
            <w:proofErr w:type="spellEnd"/>
            <w:r w:rsidR="00235402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235402">
              <w:rPr>
                <w:rFonts w:ascii="Kartika" w:eastAsia="Times New Roman" w:hAnsi="Kartika" w:cs="Kartika" w:hint="cs"/>
                <w:color w:val="000000"/>
                <w:cs/>
              </w:rPr>
              <w:t>ര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5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ടെണ്ട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="00235402">
              <w:rPr>
                <w:rFonts w:ascii="Calibri" w:eastAsia="Times New Roman" w:hAnsi="Calibri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DM/6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്രൊക്യുർമ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="00235402">
              <w:rPr>
                <w:rFonts w:ascii="Kartika" w:eastAsia="Times New Roman" w:hAnsi="Kartika" w:cs="Kartika"/>
                <w:color w:val="000000"/>
                <w:cs/>
              </w:rPr>
              <w:t>റ്</w:t>
            </w:r>
            <w:proofErr w:type="spellEnd"/>
            <w:r w:rsidR="00235402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235402">
              <w:rPr>
                <w:rFonts w:ascii="Kartika" w:eastAsia="Times New Roman" w:hAnsi="Kartika" w:cs="Kartika" w:hint="cs"/>
                <w:color w:val="000000"/>
                <w:cs/>
              </w:rPr>
              <w:t>രജി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4. </w:t>
            </w:r>
            <w:proofErr w:type="spellStart"/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പദ്ധതിരൂപീകരണ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SL 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lastRenderedPageBreak/>
              <w:t>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lastRenderedPageBreak/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lastRenderedPageBreak/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Project Details(Online)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Project List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Project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235402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Kartika" w:eastAsia="Times New Roman" w:hAnsi="Kartika" w:cs="Kartika"/>
                <w:color w:val="000000"/>
                <w:cs/>
              </w:rPr>
              <w:t>പ്രൊജക്ട്</w:t>
            </w:r>
            <w:r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>
              <w:rPr>
                <w:rFonts w:ascii="Kartika" w:eastAsia="Times New Roman" w:hAnsi="Kartika" w:cs="Kartika" w:hint="cs"/>
                <w:color w:val="000000"/>
                <w:cs/>
              </w:rPr>
              <w:t>രൂ</w:t>
            </w:r>
            <w:r w:rsidR="00C3619C" w:rsidRPr="001B3BB0">
              <w:rPr>
                <w:rFonts w:ascii="Kartika" w:eastAsia="Times New Roman" w:hAnsi="Kartika" w:cs="Kartika"/>
                <w:color w:val="000000"/>
                <w:cs/>
              </w:rPr>
              <w:t>പീകരണഫോറ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Appropriation Control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Checklist for Project </w:t>
            </w: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Realisation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5.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ജനനം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,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മരണം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,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വിവാഹം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ജനന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/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രണസത്യവാങ്മൂല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ജനനരജിസ്റ്ററില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േര്ചേ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ുന്നതിനുളളഅപേക്ഷഫോറ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ജനനറിപ്പോ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ട്ട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/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രണറിപ്പോ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ട്ട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/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ജനനമരണസ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ട്ടിഫിക്കറ്റിനുളളഅപേക്ഷ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ജനനക്രമപ്രഖ്യാപന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ിവാഹം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ചെയ്യുന്നതിനുളളമെമ്മോറാണ്ട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ിവാഹംനടന്നുഎന്നസാക്ഷ്യപത്ര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ിവാഹ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Certificate of Marriag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Non Availability Certificat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നി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ജ്ജീവജനനറിപ്പോ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ട്ട്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>.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റക്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="00F3782B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="00F3782B">
              <w:rPr>
                <w:rFonts w:ascii="Kartika" w:eastAsia="Times New Roman" w:hAnsi="Kartika" w:cs="Kartika" w:hint="cs"/>
                <w:color w:val="000000"/>
                <w:cs/>
              </w:rPr>
              <w:t>ര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DM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F3782B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Kartika" w:eastAsia="Times New Roman" w:hAnsi="Kartika" w:cs="Kartika"/>
                <w:color w:val="000000"/>
                <w:cs/>
              </w:rPr>
              <w:t>വാർഷികറിപ്പോർട്ട്</w:t>
            </w:r>
            <w:proofErr w:type="spellEnd"/>
            <w:r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>
              <w:rPr>
                <w:rFonts w:ascii="Kartika" w:eastAsia="Times New Roman" w:hAnsi="Kartika" w:cs="Kartika" w:hint="cs"/>
                <w:color w:val="000000"/>
                <w:cs/>
              </w:rPr>
              <w:t>ര</w:t>
            </w:r>
            <w:r w:rsidR="00C3619C" w:rsidRPr="001B3BB0">
              <w:rPr>
                <w:rFonts w:ascii="Kartika" w:eastAsia="Times New Roman" w:hAnsi="Kartika" w:cs="Kartika"/>
                <w:color w:val="000000"/>
                <w:cs/>
              </w:rPr>
              <w:t>ജിസ്റ്റര്</w:t>
            </w:r>
            <w:proofErr w:type="spellEnd"/>
            <w:r w:rsidR="00C3619C"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6. </w:t>
            </w:r>
            <w:proofErr w:type="spellStart"/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ക്ഷേമകാര്യം</w:t>
            </w:r>
            <w:proofErr w:type="spellEnd"/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D61298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ാമൂഹ്യസുരക്ഷ</w:t>
            </w:r>
            <w:proofErr w:type="spellEnd"/>
            <w:r w:rsidR="00F3782B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="00F3782B">
              <w:rPr>
                <w:rFonts w:ascii="Calibri" w:eastAsia="Times New Roman" w:hAnsi="Calibri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പേക്ഷഫോറം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ദേശീയ</w:t>
            </w:r>
            <w:r w:rsidR="00F3782B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ർദ്ധക്യകാല</w:t>
            </w:r>
            <w:proofErr w:type="spellEnd"/>
            <w:r w:rsidR="00F3782B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ർദ്ധക്യകാല</w:t>
            </w:r>
            <w:proofErr w:type="spellEnd"/>
            <w:r w:rsidR="00F3782B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പേക്ഷരജിസ്റ്റർ</w:t>
            </w:r>
            <w:proofErr w:type="spellEnd"/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List Of Active </w:t>
            </w: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benificiaries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- Old Age Pension</w:t>
            </w:r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ാര്ർദ്ധക്യകാല</w:t>
            </w:r>
            <w:proofErr w:type="spellEnd"/>
            <w:r w:rsidR="00F3782B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നിരസിക്കുന്നതിനുള്ളരജിസ്റ്റർ</w:t>
            </w:r>
            <w:proofErr w:type="spellEnd"/>
          </w:p>
        </w:tc>
      </w:tr>
      <w:tr w:rsidR="00C3619C" w:rsidRPr="001B3BB0" w:rsidTr="00D61298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ാമൂഹ്യസുരക്ഷ</w:t>
            </w:r>
            <w:proofErr w:type="spellEnd"/>
            <w:r w:rsidR="00F3782B"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െന്</w:t>
            </w:r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പേക്ഷഫോറം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ശാരീരികമായിവെല്ലുവിളിനേരിടുന്നവർക്കുള്ളപ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ശാരീരികമായിവെല്ലുവിളിനേരിടുന്നവർക്കുള്ളപ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ർ</w:t>
            </w:r>
            <w:proofErr w:type="spellEnd"/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7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List Of Active </w:t>
            </w: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benificiaries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- Physically </w:t>
            </w: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Challanged</w:t>
            </w:r>
            <w:proofErr w:type="spellEnd"/>
          </w:p>
        </w:tc>
      </w:tr>
      <w:tr w:rsidR="00C3619C" w:rsidRPr="001B3BB0" w:rsidTr="00D61298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8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ശാരീരികമായിവെല്ലുവിളിനേരിടുന്നവർക്കുള്ളപ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="00F3782B">
              <w:rPr>
                <w:rFonts w:ascii="Calibri" w:eastAsia="Times New Roman" w:hAnsi="Calibri" w:hint="cs"/>
                <w:color w:val="000000"/>
                <w:cs/>
              </w:rPr>
              <w:t xml:space="preserve">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നിരസിക്കുന്നതിനുള്ളരജിസ്റ്റർ</w:t>
            </w:r>
            <w:proofErr w:type="spellEnd"/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9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ിധവാപ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പേക്ഷഫോറം</w:t>
            </w:r>
            <w:proofErr w:type="spellEnd"/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ിധവാപ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പേക്ഷരജിസ്റ്റർ</w:t>
            </w:r>
            <w:proofErr w:type="spellEnd"/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List Of Active </w:t>
            </w: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Benificieries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- Widow Pension</w:t>
            </w:r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lastRenderedPageBreak/>
              <w:t>1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ിധവപ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നിരസിക്കുന്നതിനുള്ള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ര്ർഷകതൊഴിലാളിപ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പേക്ഷഫോറം</w:t>
            </w:r>
            <w:proofErr w:type="spellEnd"/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ർഷകതൊഴിലാളിപ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പേക്ഷരജിസ്റ്റർ</w:t>
            </w:r>
            <w:proofErr w:type="spellEnd"/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15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List of active </w:t>
            </w: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Benificiaries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- Agricultural </w:t>
            </w: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labour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Pension</w:t>
            </w:r>
          </w:p>
        </w:tc>
      </w:tr>
      <w:tr w:rsidR="00C3619C" w:rsidRPr="001B3BB0" w:rsidTr="00D61298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16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50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യസ്സ്കഴിഞ്ഞഅവിവാഹിതരായവനിതകള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ുള്ളപ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പേക്ഷഫോറം</w:t>
            </w:r>
            <w:proofErr w:type="spellEnd"/>
          </w:p>
        </w:tc>
      </w:tr>
      <w:tr w:rsidR="00C3619C" w:rsidRPr="001B3BB0" w:rsidTr="00D61298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17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50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യസ്സ്കഴിഞ്ഞഅവിവാഹിതരായവനിതകള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ുള്ളപ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പേക്ഷരജിസ്റ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D61298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WF</w:t>
            </w:r>
            <w:r>
              <w:rPr>
                <w:rFonts w:ascii="Calibri" w:eastAsia="Times New Roman" w:hAnsi="Calibri" w:cs="Times New Roman"/>
                <w:color w:val="000000"/>
              </w:rPr>
              <w:t>/18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51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യസ്സ്കഴിഞ്ഞഅവിവാഹിതരായവനിതകള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ുള്ളപ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പേക്ഷനിരസിച്ചരജിസ്റ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WF</w:t>
            </w:r>
            <w:r>
              <w:rPr>
                <w:rFonts w:ascii="Calibri" w:eastAsia="Times New Roman" w:hAnsi="Calibri" w:cs="Times New Roman"/>
                <w:color w:val="000000"/>
              </w:rPr>
              <w:t>/19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List of active </w:t>
            </w: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Benificiaries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-  Pension for the Unmarried women above 50 years</w:t>
            </w:r>
          </w:p>
        </w:tc>
      </w:tr>
      <w:tr w:rsidR="00C3619C" w:rsidRPr="001B3BB0" w:rsidTr="00D61298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WF</w:t>
            </w:r>
            <w:r>
              <w:rPr>
                <w:rFonts w:ascii="Calibri" w:eastAsia="Times New Roman" w:hAnsi="Calibri" w:cs="Times New Roman"/>
                <w:color w:val="000000"/>
              </w:rPr>
              <w:t>/20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ാമൂഹ്യസുരക്ഷപ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ഷ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പേക്ഷഫോറം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-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ാനസികമായവെല്ലുവിളിനേരിടുന്നവ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ുള്ളഅപേക്ഷഫോറം</w:t>
            </w:r>
            <w:proofErr w:type="spellEnd"/>
          </w:p>
        </w:tc>
      </w:tr>
      <w:tr w:rsidR="00C3619C" w:rsidRPr="001B3BB0" w:rsidTr="00D61298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 WF</w:t>
            </w:r>
            <w:r>
              <w:rPr>
                <w:rFonts w:ascii="Calibri" w:eastAsia="Times New Roman" w:hAnsi="Calibri" w:cs="Times New Roman"/>
                <w:color w:val="000000"/>
              </w:rPr>
              <w:t>/21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ാനസികമായവെല്ലുവിളിനേരിടുന്നവ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ുള്ളഅപേക്ഷരജിസ്റ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D61298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2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ാനസികമായവെല്ലുവിളിനേരിടുന്നവ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ുള്ളഅപേക്ഷനിരസിച്ചരജിസ്റ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3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List of active </w:t>
            </w: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Benificiaries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-  </w:t>
            </w: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mentaly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retarded person</w:t>
            </w:r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4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തൊഴില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ഹിതവേതനംഅപേക്ഷഫോറം</w:t>
            </w:r>
            <w:proofErr w:type="spellEnd"/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5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തൊഴില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ഹിതവേതനംഅപേക്ഷ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6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തൊഴില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ഹിതവേതനംഅപേക്ഷനിരസിച്ച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D61298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7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തൊഴില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ഹിതവേതനംഅക്വിറ്റ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്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D61298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8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ാധുക്കളായവിധവകളുടെപെണ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ക്കളുടെവിവാഹത്തിന്ധനസഹായത്തിനുള്ളഅപേക്ഷ</w:t>
            </w:r>
            <w:proofErr w:type="spellEnd"/>
          </w:p>
        </w:tc>
      </w:tr>
      <w:tr w:rsidR="00C3619C" w:rsidRPr="001B3BB0" w:rsidTr="00D61298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29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ാധുക്കളായവിധവകളുടെപെണ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ക്കളുടെവിവാഹത്തിന്ധനസഹായത്തിനുള്ളഅപേക്ഷ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D61298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F/30</w:t>
            </w:r>
          </w:p>
        </w:tc>
        <w:tc>
          <w:tcPr>
            <w:tcW w:w="791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ാധുക്കളായവിധവകളുടെപെണ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ക്കളുടെവിവാഹത്തിന്ധനസഹായത്തിനുള്ളഅപേക്ഷനിരസിച്ച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7. </w:t>
            </w:r>
            <w:proofErr w:type="spellStart"/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വസ്തുകാര്യ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uilding permit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Intimation of Intention to carryout construction/ reconstruction/addition/ </w:t>
            </w:r>
            <w:r>
              <w:rPr>
                <w:rFonts w:ascii="Calibri" w:eastAsia="Times New Roman" w:hAnsi="Calibri" w:cs="Times New Roman"/>
                <w:color w:val="000000"/>
              </w:rPr>
              <w:t>alteration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application for permit/ </w:t>
            </w:r>
            <w:r>
              <w:rPr>
                <w:rFonts w:ascii="Calibri" w:eastAsia="Times New Roman" w:hAnsi="Calibri" w:cs="Times New Roman"/>
                <w:color w:val="000000"/>
              </w:rPr>
              <w:t>regularization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െട്ടിടഉടമസമ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്പിക്കുന്നവസ്തുനികുതിനി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ണ്ണയറിട്ടേണ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െട്ടിടനികുതിയവസ്തുനികുതിനി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ണ്ണയ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(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അസ്സസ്മെ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റ്രജിസ്റ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lastRenderedPageBreak/>
              <w:t>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സ്തുനികുതിചുമത്തുന്നനോട്ടീസ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Residential/ Ownership certificat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Application Intimation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New building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L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Unauthorised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construction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ിമുക്തഭടന്മാരുടെവിവരങ്ങള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ാണിക്കുന്ന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42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NOC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Building </w:t>
            </w: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Regularisation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Demolished Buildings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Writeoff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L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Prosecution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8. </w:t>
            </w:r>
            <w:proofErr w:type="spellStart"/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ലൈസന്</w:t>
            </w:r>
            <w:proofErr w:type="spellEnd"/>
            <w:r w:rsidRPr="001B3BB0">
              <w:rPr>
                <w:rFonts w:ascii="Calibri" w:eastAsia="Times New Roman" w:hAnsi="Calibri" w:cs="Calibri"/>
                <w:b/>
                <w:bCs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സുംനികുതിയു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ലൈസ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ിനുള്ളഅപേക്ഷ</w:t>
            </w:r>
            <w:proofErr w:type="spellEnd"/>
          </w:p>
        </w:tc>
      </w:tr>
      <w:tr w:rsidR="00C3619C" w:rsidRPr="001B3BB0" w:rsidTr="00A24219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Application to be made for construction establishment or installation of factory, workshop or work plac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icense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D &amp; O </w:t>
            </w: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Licence</w:t>
            </w:r>
            <w:proofErr w:type="spellEnd"/>
          </w:p>
        </w:tc>
      </w:tr>
      <w:tr w:rsidR="00C3619C" w:rsidRPr="001B3BB0" w:rsidTr="00A24219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സ്തുനികുതി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/ 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െട്ടിടനികുതി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 / 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്വീസ്നികുതിഡിമാന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്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സീത്ബുക്ക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Hand book of outdoor collection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T</w:t>
            </w:r>
            <w:r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ആ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ആ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ിമാന്റ്നോട്ടീസ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തൊഴില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നികുതിനോട്ടീസ്</w:t>
            </w:r>
            <w:proofErr w:type="spellEnd"/>
          </w:p>
        </w:tc>
      </w:tr>
      <w:tr w:rsidR="00C3619C" w:rsidRPr="001B3BB0" w:rsidTr="00A24219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ജീവനക്കാരില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നിന്നുംനികുതിപിരിച്ചെടുത്ത്അയക്കുമ്പോള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ഓഫീസ്മേധാവി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-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്ഥാപനഉടമസമ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്പിക്കുന്നലിസ്റ്റ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തൊഴില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നികുതിരജിസ്റ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വിനോദനികുതിരജിസ്റ്റര്</w:t>
            </w:r>
            <w:proofErr w:type="spellEnd"/>
            <w:r w:rsidRPr="001B3BB0">
              <w:rPr>
                <w:rFonts w:ascii="Calibri" w:eastAsia="Times New Roman" w:hAnsi="Calibri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Register of rented Buildings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Traders list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License Permission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Institution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motor installation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Pig &amp; Dog </w:t>
            </w: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licence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form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T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Pig &amp; Dog </w:t>
            </w: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licence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9.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അക്കൌണ്ട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cash book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Annual Financial Statement 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lastRenderedPageBreak/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ank book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deposit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contingent charge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electricity charge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Telephone charge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water charge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ill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Advance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Reconciliation Statement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Budget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Office collection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Out Door officers collection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Stamp Account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Acquittance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roll of Members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Acquittance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roll of Establishment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Stock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</w:t>
            </w: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B3BB0">
              <w:rPr>
                <w:rFonts w:ascii="Calibri" w:eastAsia="Times New Roman" w:hAnsi="Calibri" w:cs="Times New Roman"/>
                <w:color w:val="000000"/>
              </w:rPr>
              <w:t>cheque</w:t>
            </w:r>
            <w:proofErr w:type="spellEnd"/>
            <w:r w:rsidRPr="001B3BB0">
              <w:rPr>
                <w:rFonts w:ascii="Calibri" w:eastAsia="Times New Roman" w:hAnsi="Calibri" w:cs="Times New Roman"/>
                <w:color w:val="000000"/>
              </w:rPr>
              <w:t xml:space="preserve"> and draft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2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Sankhya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</w:rPr>
              <w:t xml:space="preserve"> Receipts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2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Manual Receipts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C/2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GST Register (TDS)</w:t>
            </w:r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b/>
                <w:bCs/>
                <w:color w:val="000000"/>
              </w:rPr>
            </w:pPr>
            <w:r w:rsidRPr="001B3BB0">
              <w:rPr>
                <w:rFonts w:ascii="Algerian" w:eastAsia="Times New Roman" w:hAnsi="Algerian" w:cs="Times New Roman"/>
                <w:b/>
                <w:bCs/>
                <w:color w:val="000000"/>
              </w:rPr>
              <w:t>10.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ഓഡിറ്റ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7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AU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Register  of Audit Objection</w:t>
            </w:r>
          </w:p>
        </w:tc>
      </w:tr>
      <w:tr w:rsidR="00C3619C" w:rsidRPr="001B3BB0" w:rsidTr="00A24219">
        <w:trPr>
          <w:trHeight w:val="37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AU/</w:t>
            </w:r>
            <w:r w:rsidRPr="005172E9">
              <w:rPr>
                <w:rFonts w:eastAsia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Audit Recovery</w:t>
            </w:r>
          </w:p>
        </w:tc>
      </w:tr>
      <w:tr w:rsidR="00C3619C" w:rsidRPr="001B3BB0" w:rsidTr="00A24219">
        <w:trPr>
          <w:trHeight w:val="37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AU/</w:t>
            </w:r>
            <w:r w:rsidRPr="005172E9">
              <w:rPr>
                <w:rFonts w:eastAsia="Times New Roman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Audit Report</w:t>
            </w:r>
          </w:p>
        </w:tc>
      </w:tr>
      <w:tr w:rsidR="00C3619C" w:rsidRPr="001B3BB0" w:rsidTr="00A24219">
        <w:trPr>
          <w:trHeight w:val="37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AU/</w:t>
            </w:r>
            <w:r w:rsidRPr="005172E9">
              <w:rPr>
                <w:rFonts w:eastAsia="Times New Roman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eastAsia="Times New Roman" w:cs="Times New Roman"/>
                <w:color w:val="000000"/>
              </w:rPr>
              <w:t>surchang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 xml:space="preserve"> register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AU/</w:t>
            </w:r>
            <w:r w:rsidRPr="005172E9">
              <w:rPr>
                <w:rFonts w:eastAsia="Times New Roman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ഓഡിറ്റ്പരാമര്</w:t>
            </w:r>
            <w:proofErr w:type="spellEnd"/>
            <w:r w:rsidRPr="005172E9">
              <w:rPr>
                <w:rFonts w:eastAsia="Times New Roman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ശരജിസ്റ്റര്</w:t>
            </w:r>
            <w:proofErr w:type="spellEnd"/>
            <w:r w:rsidRPr="005172E9">
              <w:rPr>
                <w:rFonts w:eastAsia="Times New Roman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11.</w:t>
            </w:r>
            <w:proofErr w:type="spellStart"/>
            <w:r w:rsidRPr="005172E9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ഇലക്ഷന്</w:t>
            </w:r>
            <w:proofErr w:type="spellEnd"/>
            <w:r w:rsidRPr="005172E9">
              <w:rPr>
                <w:rFonts w:eastAsia="Times New Roman" w:cs="Times New Roman"/>
                <w:b/>
                <w:bCs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Miriam"/>
                <w:b/>
                <w:bCs/>
                <w:color w:val="000000"/>
              </w:rPr>
            </w:pPr>
            <w:r w:rsidRPr="005172E9">
              <w:rPr>
                <w:rFonts w:eastAsia="Times New Roman" w:cs="Miriam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വോട്ടര്</w:t>
            </w:r>
            <w:proofErr w:type="spellEnd"/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പട്ടിക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സ്ഥാനാര്</w:t>
            </w:r>
            <w:proofErr w:type="spellEnd"/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തഥികളുടെരജിസ്റ്റര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ഇലക്ഷനില്</w:t>
            </w:r>
            <w:proofErr w:type="spellEnd"/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വിജയിച്ചവരുടെലിസ്റ്റ്</w:t>
            </w:r>
            <w:proofErr w:type="spellEnd"/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സത്യപ്രതിജ്ഞ</w:t>
            </w:r>
            <w:r w:rsidRPr="005172E9">
              <w:rPr>
                <w:rFonts w:eastAsia="Times New Roman" w:cs="Times New Roman"/>
                <w:color w:val="000000"/>
              </w:rPr>
              <w:t xml:space="preserve"> / 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ദൃഢപ്രതിജ്ഞരജിസ്റ്റർ</w:t>
            </w:r>
            <w:proofErr w:type="spellEnd"/>
          </w:p>
        </w:tc>
      </w:tr>
      <w:tr w:rsidR="00C3619C" w:rsidRPr="001B3BB0" w:rsidTr="00A24219">
        <w:trPr>
          <w:trHeight w:val="36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Polling Station List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കക്ഷിബന്ധംകാണിക്കുന്നരജിസ്റ്റര്</w:t>
            </w:r>
            <w:proofErr w:type="spellEnd"/>
            <w:r w:rsidRPr="005172E9">
              <w:rPr>
                <w:rFonts w:eastAsia="Times New Roman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ഇലക്ഷന്</w:t>
            </w:r>
            <w:proofErr w:type="spellEnd"/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അപേക്ഷഫോറംരജിസ്റ്റര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ഡിലീറ്റേഷന്</w:t>
            </w:r>
            <w:proofErr w:type="spellEnd"/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L/</w:t>
            </w:r>
            <w:r w:rsidRPr="005172E9">
              <w:rPr>
                <w:rFonts w:eastAsia="Times New Roman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അയോഗ്യതരജിസ്റ്റര്</w:t>
            </w:r>
            <w:proofErr w:type="spellEnd"/>
            <w:r w:rsidRPr="005172E9">
              <w:rPr>
                <w:rFonts w:eastAsia="Times New Roman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lastRenderedPageBreak/>
              <w:t>12.</w:t>
            </w:r>
            <w:proofErr w:type="spellStart"/>
            <w:r w:rsidRPr="005172E9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ദേശീയതൊഴിലുറപ്പ്പദ്ധതി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Miriam"/>
                <w:b/>
                <w:bCs/>
                <w:color w:val="000000"/>
              </w:rPr>
            </w:pPr>
            <w:r w:rsidRPr="005172E9">
              <w:rPr>
                <w:rFonts w:eastAsia="Times New Roman" w:cs="Miriam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ഗ്രാമീണതൊഴിലുറപ്പ്പദ്ധതിരജിസ്ട്രേഷനുള്ളഅപേക്ഷഫോറം</w:t>
            </w:r>
            <w:proofErr w:type="spellEnd"/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തൊഴില്</w:t>
            </w:r>
            <w:proofErr w:type="spellEnd"/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കാര്</w:t>
            </w:r>
            <w:proofErr w:type="spellEnd"/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തൊഴില്</w:t>
            </w:r>
            <w:proofErr w:type="spellEnd"/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കാര്</w:t>
            </w:r>
            <w:proofErr w:type="spellEnd"/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ഡ്രജിസ്റ്റർ</w:t>
            </w:r>
            <w:proofErr w:type="spellEnd"/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അവിദഗ്ധതൊഴില്</w:t>
            </w:r>
            <w:proofErr w:type="spellEnd"/>
            <w:r w:rsidRPr="005172E9">
              <w:rPr>
                <w:rFonts w:ascii="Calibri" w:eastAsia="Times New Roman" w:hAnsi="Calibri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ആവശ്യപ്പെടുന്നതിനുള്ളഅപേക്ഷ</w:t>
            </w:r>
            <w:proofErr w:type="spellEnd"/>
          </w:p>
        </w:tc>
      </w:tr>
      <w:tr w:rsidR="00C3619C" w:rsidRPr="001B3BB0" w:rsidTr="00A24219">
        <w:trPr>
          <w:trHeight w:val="57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ദേശീയതൊഴിലുറപ്പ്പദ്ധതിഗ്രാമപഞ്ചായത്ത്തലതൊഴില്</w:t>
            </w:r>
            <w:proofErr w:type="spellEnd"/>
            <w:r w:rsidRPr="005172E9">
              <w:rPr>
                <w:rFonts w:eastAsia="Times New Roman" w:cs="Cambria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രജിസ്റ്റർ</w:t>
            </w:r>
            <w:proofErr w:type="spellEnd"/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സൈറ്റ്ഡയറി</w:t>
            </w:r>
            <w:proofErr w:type="spellEnd"/>
          </w:p>
        </w:tc>
      </w:tr>
      <w:tr w:rsidR="00C3619C" w:rsidRPr="001B3BB0" w:rsidTr="00A24219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ദേശീയഗ്രാമീണതൊഴിലുറപ്പ്പദ്ധതിമൂല്യനിര്</w:t>
            </w:r>
            <w:proofErr w:type="spellEnd"/>
            <w:r w:rsidRPr="005172E9">
              <w:rPr>
                <w:rFonts w:eastAsia="Times New Roman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ണയസാക്ഷ്യപത്രം</w:t>
            </w:r>
            <w:proofErr w:type="spellEnd"/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ദേശീയഗ്രാമീണതൊഴിലുറപ്പ്പദ്ധതിആസ്തിരജിസ്റ്റര്</w:t>
            </w:r>
            <w:proofErr w:type="spellEnd"/>
            <w:r w:rsidRPr="005172E9">
              <w:rPr>
                <w:rFonts w:eastAsia="Times New Roman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മസ്റ്റര്</w:t>
            </w:r>
            <w:proofErr w:type="spellEnd"/>
            <w:r w:rsidRPr="005172E9">
              <w:rPr>
                <w:rFonts w:eastAsia="Times New Roman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റോള്</w:t>
            </w:r>
            <w:proofErr w:type="spellEnd"/>
            <w:r w:rsidRPr="005172E9">
              <w:rPr>
                <w:rFonts w:eastAsia="Times New Roman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രജിസ്റ്റർ</w:t>
            </w:r>
            <w:proofErr w:type="spellEnd"/>
          </w:p>
        </w:tc>
      </w:tr>
      <w:tr w:rsidR="00C3619C" w:rsidRPr="001B3BB0" w:rsidTr="00A24219">
        <w:trPr>
          <w:trHeight w:val="37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Action Plan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സാങ്കേതികാനുമതി</w:t>
            </w:r>
            <w:proofErr w:type="spellEnd"/>
            <w:r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രജിസ്റ്റർ</w:t>
            </w:r>
            <w:proofErr w:type="spellEnd"/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ഭരണാനുമതിരജിസ്റ്റർ</w:t>
            </w:r>
            <w:proofErr w:type="spellEnd"/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പ്രക്വയര്</w:t>
            </w:r>
            <w:proofErr w:type="spellEnd"/>
            <w:r w:rsidRPr="005172E9">
              <w:rPr>
                <w:rFonts w:eastAsia="Times New Roman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മെന്</w:t>
            </w:r>
            <w:proofErr w:type="spellEnd"/>
            <w:r w:rsidRPr="005172E9">
              <w:rPr>
                <w:rFonts w:eastAsia="Times New Roman" w:cs="Calibri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്റ്കമ്മിറ്റിരജിസ്റ്റര്</w:t>
            </w:r>
            <w:proofErr w:type="spellEnd"/>
            <w:r w:rsidRPr="005172E9">
              <w:rPr>
                <w:rFonts w:eastAsia="Times New Roman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വൌച്ചറുകള്</w:t>
            </w:r>
            <w:proofErr w:type="spellEnd"/>
            <w:r w:rsidRPr="005172E9">
              <w:rPr>
                <w:rFonts w:eastAsia="Times New Roman" w:cs="Calibri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1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</w:t>
            </w:r>
            <w:r>
              <w:rPr>
                <w:rFonts w:eastAsia="Times New Roman" w:cs="Times New Roman"/>
                <w:color w:val="000000"/>
              </w:rPr>
              <w:t>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</w:rPr>
            </w:pPr>
            <w:proofErr w:type="spellStart"/>
            <w:r>
              <w:rPr>
                <w:rFonts w:ascii="Kartika" w:eastAsia="Times New Roman" w:hAnsi="Kartika" w:cs="Kartika" w:hint="cs"/>
                <w:color w:val="000000"/>
                <w:cs/>
              </w:rPr>
              <w:t>വര്ക്ക്</w:t>
            </w:r>
            <w:proofErr w:type="spellEnd"/>
            <w:r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രജിസ്റ്റർ</w:t>
            </w:r>
            <w:proofErr w:type="spellEnd"/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1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</w:t>
            </w:r>
            <w:r>
              <w:rPr>
                <w:rFonts w:eastAsia="Times New Roman" w:cs="Times New Roman"/>
                <w:color w:val="000000"/>
              </w:rPr>
              <w:t>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</w:rPr>
            </w:pPr>
            <w:r>
              <w:rPr>
                <w:rFonts w:ascii="Kartika" w:eastAsia="Times New Roman" w:hAnsi="Kartika" w:cs="Kartika" w:hint="cs"/>
                <w:color w:val="000000"/>
                <w:cs/>
              </w:rPr>
              <w:t xml:space="preserve">പരാതി 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രജിസ്റ്റർ</w:t>
            </w:r>
            <w:proofErr w:type="spellEnd"/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1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NREGA/</w:t>
            </w:r>
            <w:r w:rsidRPr="005172E9">
              <w:rPr>
                <w:rFonts w:eastAsia="Times New Roman" w:cs="Times New Roman"/>
                <w:color w:val="000000"/>
              </w:rPr>
              <w:t>1</w:t>
            </w:r>
            <w:r>
              <w:rPr>
                <w:rFonts w:eastAsia="Times New Roman" w:cs="Times New Roman"/>
                <w:color w:val="000000"/>
              </w:rPr>
              <w:t>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>
              <w:rPr>
                <w:rFonts w:ascii="Kartika" w:eastAsia="Times New Roman" w:hAnsi="Kartika" w:cs="Kartika" w:hint="cs"/>
                <w:color w:val="000000"/>
                <w:cs/>
              </w:rPr>
              <w:t>മെറ്റീരിയല്‍</w:t>
            </w:r>
            <w:proofErr w:type="spellEnd"/>
            <w:r>
              <w:rPr>
                <w:rFonts w:ascii="Kartika" w:eastAsia="Times New Roman" w:hAnsi="Kartika" w:cs="Kartika" w:hint="cs"/>
                <w:color w:val="000000"/>
                <w:cs/>
              </w:rPr>
              <w:t xml:space="preserve"> 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രജിസ്റ്റർ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13.</w:t>
            </w:r>
            <w:r w:rsidRPr="005172E9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ആരോഗ്യം</w:t>
            </w:r>
            <w:r w:rsidRPr="005172E9">
              <w:rPr>
                <w:rFonts w:eastAsia="Times New Roman" w:cs="Times New Roman"/>
                <w:b/>
                <w:bCs/>
                <w:color w:val="000000"/>
              </w:rPr>
              <w:t>/</w:t>
            </w:r>
            <w:r w:rsidRPr="005172E9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വിദ്യാഭ്യാസം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Miriam"/>
                <w:b/>
                <w:bCs/>
                <w:color w:val="000000"/>
              </w:rPr>
            </w:pPr>
            <w:r w:rsidRPr="005172E9">
              <w:rPr>
                <w:rFonts w:eastAsia="Times New Roman" w:cs="Miriam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1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HE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ആരോഗ്യവിദ്യാഭ്യാസസ്ഥാപനങ്ങളുടെലീസ്റ്റ്</w:t>
            </w:r>
            <w:proofErr w:type="spellEnd"/>
          </w:p>
        </w:tc>
      </w:tr>
      <w:tr w:rsidR="00C3619C" w:rsidRPr="001B3BB0" w:rsidTr="00A24219">
        <w:trPr>
          <w:trHeight w:val="9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HE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സ്വകാര്യആശുപത്രികളുംസ്വകാര്യപാരാമെഡിക്കൽസ്ഥാപനങ്ങളുംഗ്രാമപഞ്ചായത്തിൽറജിസ്റ്റർചെയ്യുന്നതിനുള്ളഅപേക്ഷ</w:t>
            </w:r>
          </w:p>
        </w:tc>
      </w:tr>
      <w:tr w:rsidR="00C3619C" w:rsidRPr="001B3BB0" w:rsidTr="00A24219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HE/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സ്വകാര്യആശുപത്രികളുംസ്വകാര്യപാരാമെഡിക്കൽസ്ഥാപനങ്ങളുംഗ്രാമപഞ്ചായത്തിൽറജിസ്ട്രേഷൻസർട്ടിഫിക്കറ്റ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HE/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ട്യൂട്ടോറിയൽസ്ഥാപനങ്ങളുടെരജിസ്ട്രേഷൻസർട്ടിഫിക്കറ്റ്</w:t>
            </w:r>
            <w:proofErr w:type="spellEnd"/>
          </w:p>
        </w:tc>
      </w:tr>
      <w:tr w:rsidR="00C3619C" w:rsidRPr="001B3BB0" w:rsidTr="00A24219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HE/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ട്യൂട്ടോറിയൽസ്ഥാപനംഗ്രാമപഞ്ചായത്തിൽറജിസ്റ്റർചെയ്യുന്നതിനുള്ളഅപേക്ഷ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HE/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വില്ലേജ്എജുക്കേഷൻരജിസ്റ്റർ</w:t>
            </w:r>
            <w:proofErr w:type="spellEnd"/>
          </w:p>
        </w:tc>
      </w:tr>
      <w:tr w:rsidR="00C3619C" w:rsidRPr="001B3BB0" w:rsidTr="00A24219">
        <w:trPr>
          <w:trHeight w:val="458"/>
        </w:trPr>
        <w:tc>
          <w:tcPr>
            <w:tcW w:w="991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5172E9" w:rsidRDefault="00C3619C" w:rsidP="00A24219">
            <w:pPr>
              <w:spacing w:after="0" w:line="240" w:lineRule="auto"/>
              <w:rPr>
                <w:rFonts w:ascii="MLW-TTRevathi" w:eastAsia="Times New Roman" w:hAnsi="MLW-TTRevathi" w:cs="Times New Roman"/>
                <w:color w:val="000000"/>
              </w:rPr>
            </w:pPr>
            <w:r w:rsidRPr="005172E9">
              <w:rPr>
                <w:rFonts w:ascii="MLW-TTRevathi" w:hAnsi="MLW-TTRevathi" w:cs="ML-TTKarthika,Bold"/>
                <w:b/>
                <w:bCs/>
                <w:sz w:val="29"/>
                <w:szCs w:val="29"/>
              </w:rPr>
              <w:t xml:space="preserve">14. </w:t>
            </w:r>
            <w:proofErr w:type="spellStart"/>
            <w:r w:rsidRPr="005172E9">
              <w:rPr>
                <w:rFonts w:ascii="MLW-TTRevathi" w:hAnsi="MLW-TTRevathi" w:cs="ML-TTKarthika,Bold"/>
                <w:b/>
                <w:bCs/>
                <w:sz w:val="29"/>
                <w:szCs w:val="29"/>
              </w:rPr>
              <w:t>sdt¡mÀUvdqw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Miriam"/>
                <w:b/>
                <w:bCs/>
                <w:color w:val="000000"/>
              </w:rPr>
            </w:pPr>
            <w:r w:rsidRPr="005172E9">
              <w:rPr>
                <w:rFonts w:eastAsia="Times New Roman" w:cs="Miriam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RR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Record Room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lastRenderedPageBreak/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RR/</w:t>
            </w:r>
            <w:r w:rsidRPr="005172E9">
              <w:rPr>
                <w:rFonts w:eastAsia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 xml:space="preserve">Section Handling Over </w:t>
            </w:r>
            <w:proofErr w:type="spellStart"/>
            <w:r w:rsidRPr="005172E9">
              <w:rPr>
                <w:rFonts w:eastAsia="Times New Roman" w:cs="Times New Roman"/>
                <w:color w:val="000000"/>
              </w:rPr>
              <w:t>Reccord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RR/</w:t>
            </w:r>
            <w:r w:rsidRPr="005172E9">
              <w:rPr>
                <w:rFonts w:eastAsia="Times New Roman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Record Movement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>
              <w:rPr>
                <w:rFonts w:eastAsia="Times New Roman" w:cs="Times New Roman"/>
                <w:b/>
                <w:bCs/>
                <w:color w:val="000000"/>
              </w:rPr>
              <w:t>15</w:t>
            </w:r>
            <w:r w:rsidRPr="005172E9">
              <w:rPr>
                <w:rFonts w:eastAsia="Times New Roman" w:cs="Times New Roman"/>
                <w:b/>
                <w:bCs/>
                <w:color w:val="000000"/>
              </w:rPr>
              <w:t xml:space="preserve">. </w:t>
            </w:r>
            <w:proofErr w:type="spellStart"/>
            <w:r w:rsidRPr="005172E9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പരിശീലനങ്ങൾപഞ്ചായത്ത്തല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Miriam"/>
                <w:b/>
                <w:bCs/>
                <w:color w:val="000000"/>
              </w:rPr>
            </w:pPr>
            <w:r w:rsidRPr="005172E9">
              <w:rPr>
                <w:rFonts w:eastAsia="Times New Roman" w:cs="Miriam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TR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Training Notice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TR/</w:t>
            </w:r>
            <w:r w:rsidRPr="005172E9">
              <w:rPr>
                <w:rFonts w:eastAsia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Training A</w:t>
            </w:r>
            <w:r w:rsidRPr="005172E9">
              <w:rPr>
                <w:rFonts w:eastAsia="Times New Roman" w:cs="Times New Roman"/>
                <w:color w:val="000000"/>
              </w:rPr>
              <w:t>ttendance</w:t>
            </w:r>
            <w:r>
              <w:rPr>
                <w:rFonts w:eastAsia="Times New Roman" w:cs="Times New Roman"/>
                <w:color w:val="000000"/>
              </w:rPr>
              <w:t xml:space="preserve">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TR/</w:t>
            </w:r>
            <w:r w:rsidRPr="005172E9">
              <w:rPr>
                <w:rFonts w:eastAsia="Times New Roman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Training Feedback</w:t>
            </w:r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>
              <w:rPr>
                <w:rFonts w:eastAsia="Times New Roman" w:cs="Times New Roman"/>
                <w:b/>
                <w:bCs/>
                <w:color w:val="000000"/>
              </w:rPr>
              <w:t>16</w:t>
            </w:r>
            <w:r w:rsidRPr="005172E9">
              <w:rPr>
                <w:rFonts w:eastAsia="Times New Roman" w:cs="Times New Roman"/>
                <w:b/>
                <w:bCs/>
                <w:color w:val="000000"/>
              </w:rPr>
              <w:t xml:space="preserve">. </w:t>
            </w:r>
            <w:proofErr w:type="spellStart"/>
            <w:r w:rsidRPr="005172E9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ക്വാളിറ്റിസർക്കിൾ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Miriam"/>
                <w:b/>
                <w:bCs/>
                <w:color w:val="000000"/>
              </w:rPr>
            </w:pPr>
            <w:r w:rsidRPr="005172E9">
              <w:rPr>
                <w:rFonts w:eastAsia="Times New Roman" w:cs="Miriam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QC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QC-</w:t>
            </w:r>
            <w:r>
              <w:rPr>
                <w:rFonts w:eastAsia="Times New Roman" w:cs="Times New Roman"/>
                <w:color w:val="000000"/>
              </w:rPr>
              <w:t>Guidelin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QC/</w:t>
            </w:r>
            <w:r w:rsidRPr="005172E9">
              <w:rPr>
                <w:rFonts w:eastAsia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QC</w:t>
            </w:r>
            <w:r w:rsidRPr="005172E9">
              <w:rPr>
                <w:rFonts w:eastAsia="Times New Roman" w:cs="Times New Roman"/>
                <w:color w:val="000000"/>
              </w:rPr>
              <w:t>-Minutes</w:t>
            </w:r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>
              <w:rPr>
                <w:rFonts w:eastAsia="Times New Roman" w:cs="Times New Roman"/>
                <w:b/>
                <w:bCs/>
                <w:color w:val="000000"/>
              </w:rPr>
              <w:t>17</w:t>
            </w:r>
            <w:r w:rsidRPr="005172E9">
              <w:rPr>
                <w:rFonts w:eastAsia="Times New Roman" w:cs="Times New Roman"/>
                <w:b/>
                <w:bCs/>
                <w:color w:val="000000"/>
              </w:rPr>
              <w:t xml:space="preserve">. </w:t>
            </w:r>
            <w:proofErr w:type="spellStart"/>
            <w:r w:rsidRPr="005172E9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ജനറൽ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</w:rPr>
            </w:pPr>
            <w:r w:rsidRPr="005172E9">
              <w:rPr>
                <w:rFonts w:eastAsia="Times New Roman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Miriam"/>
                <w:b/>
                <w:bCs/>
                <w:color w:val="000000"/>
              </w:rPr>
            </w:pPr>
            <w:r w:rsidRPr="005172E9">
              <w:rPr>
                <w:rFonts w:eastAsia="Times New Roman" w:cs="Miriam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Personal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Movement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 xml:space="preserve">Personal Cash </w:t>
            </w:r>
            <w:proofErr w:type="spellStart"/>
            <w:r w:rsidRPr="005172E9">
              <w:rPr>
                <w:rFonts w:eastAsia="Times New Roman" w:cs="Times New Roman"/>
                <w:color w:val="000000"/>
              </w:rPr>
              <w:t>Declaratoin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 xml:space="preserve"> register</w:t>
            </w:r>
          </w:p>
        </w:tc>
      </w:tr>
      <w:tr w:rsidR="00C3619C" w:rsidRPr="001B3BB0" w:rsidTr="00A24219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വിവരാവകാശആക്ട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 xml:space="preserve"> 2005 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പ്രകാരംവിവരത്തിനായിസമർപ്പിക്കേണ്ടഅപേക്ഷ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വിവരാവകാശനിയമംവഴിയുള്ളഅപേക്ഷകൾ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Stamp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സ്റ്റോക്ക്അക്കൌണ്ട്രജിസ്റ്റര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ലോഗ്ബുക്ക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ഫെയര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 xml:space="preserve">‍ 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കോപ്പിരജിസ്റ്റര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റോഡ്കട്ടിംങ്രജിസ്റ്റര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1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ഇമ്മൂവബിള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 xml:space="preserve">‍ 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പ്രോപ്പര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ട്ടിരജിസ്റ്റര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5172E9">
              <w:rPr>
                <w:rFonts w:eastAsia="Times New Roman" w:cs="Times New Roman"/>
                <w:color w:val="000000"/>
              </w:rPr>
              <w:t>1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GS/</w:t>
            </w:r>
            <w:r w:rsidRPr="005172E9">
              <w:rPr>
                <w:rFonts w:eastAsia="Times New Roman" w:cs="Times New Roman"/>
                <w:color w:val="000000"/>
              </w:rPr>
              <w:t>1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5172E9" w:rsidRDefault="00C3619C" w:rsidP="00A24219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ഹാര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ഡ്വെയര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 xml:space="preserve">‍ </w:t>
            </w:r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മെയിന്</w:t>
            </w:r>
            <w:r w:rsidRPr="005172E9">
              <w:rPr>
                <w:rFonts w:eastAsia="Times New Roman" w:cs="Times New Roman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റനന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>‍</w:t>
            </w:r>
            <w:proofErr w:type="spellStart"/>
            <w:r w:rsidRPr="005172E9">
              <w:rPr>
                <w:rFonts w:ascii="Kartika" w:eastAsia="Times New Roman" w:hAnsi="Kartika" w:cs="Kartika"/>
                <w:color w:val="000000"/>
                <w:cs/>
              </w:rPr>
              <w:t>സ്രജിസ്റ്റര്</w:t>
            </w:r>
            <w:proofErr w:type="spellEnd"/>
            <w:r w:rsidRPr="005172E9">
              <w:rPr>
                <w:rFonts w:eastAsia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/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ആസ്തിരജിസ്റ്റര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/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ശീത്ബുക്ക്സ്റ്റോക്ക്രജിസ്റ്റര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90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18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.</w:t>
            </w:r>
            <w:proofErr w:type="spellStart"/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പരാതികളുംനടപടികളു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FU/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രാതികളുംനടപടികളു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FU/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ഇന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സ്പെക്ഷന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 xml:space="preserve">‍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6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FU/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തദ്ദേശസ്വയംഭരണസ്ഥാപനങ്ങള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്ക്വെണ്ടിയുള്ളട്രൈബ്യൂണല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 xml:space="preserve">‍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ുമ്പാകെസമര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പ്പിക്കുന്നപരാതിഫോറ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FU/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ഓംബുഡ്സ്മാന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 xml:space="preserve">‍ 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മുമ്പാകെയുള്ളപരാതിഫോറം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FU/</w:t>
            </w: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കറക്ടിവ്ആക്ഷന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 xml:space="preserve">‍ 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റക്കോര്</w:t>
            </w:r>
            <w:proofErr w:type="spellEnd"/>
            <w:r w:rsidRPr="001B3BB0">
              <w:rPr>
                <w:rFonts w:ascii="Times New Roman" w:eastAsia="Times New Roman" w:hAnsi="Times New Roman" w:cs="Times New Roman"/>
                <w:color w:val="000000"/>
              </w:rPr>
              <w:t>‍</w:t>
            </w:r>
            <w:proofErr w:type="spellStart"/>
            <w:r w:rsidRPr="001B3BB0">
              <w:rPr>
                <w:rFonts w:ascii="Kartika" w:eastAsia="Times New Roman" w:hAnsi="Kartika" w:cs="Kartika"/>
                <w:color w:val="000000"/>
                <w:cs/>
              </w:rPr>
              <w:t>ഡ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991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8C4E21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Kartika" w:eastAsia="Times New Roman" w:hAnsi="Kartika" w:cs="Kartika"/>
                <w:b/>
                <w:bCs/>
                <w:color w:val="000000"/>
                <w:rtl/>
                <w:cs/>
              </w:rPr>
              <w:t>19</w:t>
            </w:r>
            <w:r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 xml:space="preserve">.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</w:rPr>
              <w:t>മണല്</w:t>
            </w:r>
            <w:r w:rsidRPr="008C4E21">
              <w:rPr>
                <w:rFonts w:ascii="Times New Roman" w:eastAsia="Times New Roman" w:hAnsi="Times New Roman" w:cs="Times New Roman" w:hint="cs"/>
                <w:b/>
                <w:bCs/>
                <w:color w:val="000000"/>
                <w:rtl/>
                <w:cs/>
              </w:rPr>
              <w:t xml:space="preserve">‍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</w:rPr>
              <w:t>സംബന്ധിച്ച്</w:t>
            </w:r>
            <w:r w:rsidRPr="008C4E21">
              <w:rPr>
                <w:rFonts w:ascii="Times New Roman" w:eastAsia="Times New Roman" w:hAnsi="Times New Roman" w:cs="Times New Roman" w:hint="cs"/>
                <w:b/>
                <w:bCs/>
                <w:color w:val="000000"/>
                <w:rtl/>
                <w:cs/>
              </w:rPr>
              <w:t xml:space="preserve">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</w:rPr>
              <w:t>സൂക്ഷിക്കേണ്ട</w:t>
            </w:r>
            <w:r w:rsidRPr="008C4E21">
              <w:rPr>
                <w:rFonts w:ascii="Times New Roman" w:eastAsia="Times New Roman" w:hAnsi="Times New Roman" w:cs="Times New Roman" w:hint="cs"/>
                <w:b/>
                <w:bCs/>
                <w:color w:val="000000"/>
                <w:rtl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</w:rPr>
              <w:t>രജിസ്റ്ററുകള്</w:t>
            </w:r>
            <w:r w:rsidRPr="008C4E21">
              <w:rPr>
                <w:rFonts w:ascii="Times New Roman" w:eastAsia="Times New Roman" w:hAnsi="Times New Roman" w:cs="Times New Roman" w:hint="cs"/>
                <w:b/>
                <w:bCs/>
                <w:color w:val="000000"/>
                <w:rtl/>
                <w:cs/>
              </w:rPr>
              <w:t>‍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lastRenderedPageBreak/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</w:rPr>
            </w:pP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മണല്‍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കടവ് കമ്മിറ്റി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മിനുട്സ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</w:rPr>
            </w:pP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മണല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ബാങ്ക് അക്കൌണ്ട്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</w:rPr>
            </w:pP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മണല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ഓഡിറ്റിംഗ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റിപ്പോര്ട്ട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മീറ്റിംഗ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</w:rPr>
            </w:pP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ലെഫ്റ്റ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ഓവര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ക്വാട്ട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</w:rPr>
            </w:pP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മണല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റവന്യൂ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കലക്ഷന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r w:rsidRPr="008C4E21">
              <w:rPr>
                <w:rFonts w:ascii="Kartika" w:eastAsia="Times New Roman" w:hAnsi="Kartika" w:cs="Kartika"/>
                <w:color w:val="000000"/>
              </w:rPr>
              <w:t xml:space="preserve">&amp;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എക്സ്പെന്ഡിച്ചര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</w:rPr>
            </w:pP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മണല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കലക്ഷന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7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</w:rPr>
            </w:pP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മണല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തൊഴിലാളികള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</w:rPr>
              <w:t>,</w:t>
            </w:r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വാഹന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ഡ്രൈവര്മാര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</w:rPr>
              <w:t>,</w:t>
            </w:r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തോണി</w:t>
            </w:r>
            <w:r>
              <w:rPr>
                <w:rFonts w:ascii="Kartika" w:eastAsia="Times New Roman" w:hAnsi="Kartika" w:cs="Kartika"/>
                <w:color w:val="000000"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ഉടമകള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</w:rPr>
              <w:t>,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വാഹനങ്ങള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എന്നിവരുടെ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8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</w:rPr>
            </w:pP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മണല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വിതരണ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09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</w:rPr>
            </w:pP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റിവാലിഡേഷന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AN/10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</w:rPr>
            </w:pP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മണല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തൊഴിലാളികളുടെ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മീറ്റിംഗ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മിനുട്സ്</w:t>
            </w:r>
            <w:proofErr w:type="spellEnd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 xml:space="preserve"> </w:t>
            </w:r>
            <w:proofErr w:type="spellStart"/>
            <w:r w:rsidRPr="008C4E21">
              <w:rPr>
                <w:rFonts w:ascii="Kartika" w:eastAsia="Times New Roman" w:hAnsi="Kartika" w:cs="Kartika"/>
                <w:color w:val="000000"/>
                <w:cs/>
              </w:rPr>
              <w:t>രജിസ്റ്റര്</w:t>
            </w:r>
            <w:proofErr w:type="spellEnd"/>
          </w:p>
        </w:tc>
      </w:tr>
      <w:tr w:rsidR="00C3619C" w:rsidRPr="001B3BB0" w:rsidTr="00A24219">
        <w:trPr>
          <w:trHeight w:val="503"/>
        </w:trPr>
        <w:tc>
          <w:tcPr>
            <w:tcW w:w="991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8C4E21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Kartika" w:eastAsia="Times New Roman" w:hAnsi="Kartika" w:cs="Kartika"/>
                <w:b/>
                <w:bCs/>
                <w:color w:val="000000"/>
                <w:rtl/>
                <w:cs/>
              </w:rPr>
              <w:t>20</w:t>
            </w:r>
            <w:r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 xml:space="preserve">.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</w:rPr>
              <w:t>പരസ്യ</w:t>
            </w:r>
            <w:r w:rsidRPr="008C4E21">
              <w:rPr>
                <w:rFonts w:ascii="Calibri" w:eastAsia="Times New Roman" w:hAnsi="Calibri" w:cs="Times New Roman" w:hint="cs"/>
                <w:b/>
                <w:bCs/>
                <w:color w:val="000000"/>
                <w:rtl/>
                <w:cs/>
              </w:rPr>
              <w:t xml:space="preserve">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</w:rPr>
              <w:t>ബോര്</w:t>
            </w:r>
            <w:r w:rsidRPr="008C4E21">
              <w:rPr>
                <w:rFonts w:ascii="Times New Roman" w:eastAsia="Times New Roman" w:hAnsi="Times New Roman" w:cs="Times New Roman" w:hint="cs"/>
                <w:b/>
                <w:bCs/>
                <w:color w:val="000000"/>
                <w:rtl/>
                <w:cs/>
              </w:rPr>
              <w:t>‍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</w:rPr>
              <w:t>ഡുകള്</w:t>
            </w:r>
            <w:r w:rsidRPr="008C4E21">
              <w:rPr>
                <w:rFonts w:ascii="Times New Roman" w:eastAsia="Times New Roman" w:hAnsi="Times New Roman" w:cs="Times New Roman" w:hint="cs"/>
                <w:b/>
                <w:bCs/>
                <w:color w:val="000000"/>
                <w:rtl/>
                <w:cs/>
              </w:rPr>
              <w:t>‍</w:t>
            </w:r>
            <w:r w:rsidRPr="008C4E21">
              <w:rPr>
                <w:rFonts w:ascii="Calibri" w:eastAsia="Times New Roman" w:hAnsi="Calibri" w:cs="Times New Roman" w:hint="cs"/>
                <w:b/>
                <w:bCs/>
                <w:color w:val="000000"/>
                <w:rtl/>
                <w:cs/>
              </w:rPr>
              <w:t xml:space="preserve">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</w:rPr>
              <w:t>സംബന്ധിച്ച്</w:t>
            </w:r>
            <w:r w:rsidRPr="008C4E21">
              <w:rPr>
                <w:rFonts w:ascii="Calibri" w:eastAsia="Times New Roman" w:hAnsi="Calibri" w:cs="Times New Roman" w:hint="cs"/>
                <w:b/>
                <w:bCs/>
                <w:color w:val="000000"/>
                <w:rtl/>
                <w:cs/>
              </w:rPr>
              <w:t xml:space="preserve">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</w:rPr>
              <w:t>സൂക്ഷിക്കേണ്ട</w:t>
            </w:r>
            <w:r w:rsidRPr="008C4E21">
              <w:rPr>
                <w:rFonts w:ascii="Calibri" w:eastAsia="Times New Roman" w:hAnsi="Calibri" w:cs="Times New Roman" w:hint="cs"/>
                <w:b/>
                <w:bCs/>
                <w:color w:val="000000"/>
                <w:rtl/>
                <w:cs/>
              </w:rPr>
              <w:t xml:space="preserve"> </w:t>
            </w:r>
            <w:r w:rsidRPr="008C4E21">
              <w:rPr>
                <w:rFonts w:ascii="Kartika" w:eastAsia="Times New Roman" w:hAnsi="Kartika" w:cs="Kartika" w:hint="cs"/>
                <w:b/>
                <w:bCs/>
                <w:color w:val="000000"/>
                <w:cs/>
              </w:rPr>
              <w:t>രജിസ്റ്ററുകള്</w:t>
            </w:r>
            <w:r w:rsidRPr="008C4E21">
              <w:rPr>
                <w:rFonts w:ascii="Times New Roman" w:eastAsia="Times New Roman" w:hAnsi="Times New Roman" w:cs="Times New Roman" w:hint="cs"/>
                <w:b/>
                <w:bCs/>
                <w:color w:val="000000"/>
                <w:rtl/>
                <w:cs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DVT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</w:rPr>
            </w:pPr>
            <w:r w:rsidRPr="00085BF1">
              <w:rPr>
                <w:rFonts w:ascii="Kartika" w:eastAsia="Times New Roman" w:hAnsi="Kartika" w:cs="Kartika"/>
                <w:color w:val="000000"/>
                <w:cs/>
              </w:rPr>
              <w:t>പരസ്യ നികുതി ലേലം ഡയറി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3619C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DVT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3619C" w:rsidRPr="001B3BB0" w:rsidRDefault="00C3619C" w:rsidP="00A24219">
            <w:pPr>
              <w:spacing w:after="0" w:line="240" w:lineRule="auto"/>
              <w:rPr>
                <w:rFonts w:ascii="Kartika" w:eastAsia="Times New Roman" w:hAnsi="Kartika" w:cs="Kartika"/>
                <w:color w:val="000000"/>
                <w:cs/>
              </w:rPr>
            </w:pPr>
            <w:r w:rsidRPr="00085BF1">
              <w:rPr>
                <w:rFonts w:ascii="Kartika" w:eastAsia="Times New Roman" w:hAnsi="Kartika" w:cs="Kartika"/>
                <w:color w:val="000000"/>
                <w:cs/>
              </w:rPr>
              <w:t xml:space="preserve">പരസ്യ നികുതി </w:t>
            </w:r>
            <w:proofErr w:type="spellStart"/>
            <w:r w:rsidRPr="00085BF1">
              <w:rPr>
                <w:rFonts w:ascii="Kartika" w:eastAsia="Times New Roman" w:hAnsi="Kartika" w:cs="Kartika"/>
                <w:color w:val="000000"/>
                <w:cs/>
              </w:rPr>
              <w:t>കലക്ഷന്‍</w:t>
            </w:r>
            <w:proofErr w:type="spellEnd"/>
            <w:r w:rsidRPr="00085BF1">
              <w:rPr>
                <w:rFonts w:ascii="Kartika" w:eastAsia="Times New Roman" w:hAnsi="Kartika" w:cs="Kartika"/>
                <w:color w:val="000000"/>
                <w:cs/>
              </w:rPr>
              <w:t xml:space="preserve"> രജിസ്റ്റര്‍</w:t>
            </w:r>
          </w:p>
        </w:tc>
      </w:tr>
      <w:tr w:rsidR="00C3619C" w:rsidRPr="001B3BB0" w:rsidTr="00A24219">
        <w:trPr>
          <w:trHeight w:val="345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21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. </w:t>
            </w:r>
            <w:proofErr w:type="spellStart"/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മിഷനുകളുമായിബന്ധപ്പെട്ടരജിസ്റ്ററുകള്</w:t>
            </w:r>
            <w:proofErr w:type="spellEnd"/>
            <w:r w:rsidRPr="001B3BB0">
              <w:rPr>
                <w:rFonts w:ascii="Calibri" w:eastAsia="Times New Roman" w:hAnsi="Calibri" w:cs="Calibri"/>
                <w:b/>
                <w:bCs/>
                <w:color w:val="000000"/>
              </w:rPr>
              <w:t>‍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- </w:t>
            </w:r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ലൈഫ്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, </w:t>
            </w:r>
            <w:proofErr w:type="spellStart"/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ഹരിതകേരളം</w:t>
            </w:r>
            <w:proofErr w:type="spellEnd"/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, </w:t>
            </w:r>
            <w:proofErr w:type="spellStart"/>
            <w:r w:rsidRPr="001B3BB0">
              <w:rPr>
                <w:rFonts w:ascii="Kartika" w:eastAsia="Times New Roman" w:hAnsi="Kartika" w:cs="Kartika"/>
                <w:b/>
                <w:bCs/>
                <w:color w:val="000000"/>
                <w:cs/>
              </w:rPr>
              <w:t>എഡ്യുക്കേഷന്</w:t>
            </w:r>
            <w:proofErr w:type="spellEnd"/>
            <w:r w:rsidRPr="001B3BB0">
              <w:rPr>
                <w:rFonts w:ascii="Calibri" w:eastAsia="Times New Roman" w:hAnsi="Calibri" w:cs="Calibri"/>
                <w:b/>
                <w:bCs/>
                <w:color w:val="000000"/>
              </w:rPr>
              <w:t>‍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3BB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Algerian" w:eastAsia="Times New Roman" w:hAnsi="Algerian" w:cs="Times New Roman"/>
                <w:color w:val="000000"/>
              </w:rPr>
            </w:pPr>
            <w:r w:rsidRPr="001B3BB0">
              <w:rPr>
                <w:rFonts w:ascii="Algerian" w:eastAsia="Times New Roman" w:hAnsi="Algerian" w:cs="Times New Roman"/>
                <w:color w:val="000000"/>
              </w:rPr>
              <w:t> </w:t>
            </w:r>
          </w:p>
        </w:tc>
      </w:tr>
      <w:tr w:rsidR="00C3619C" w:rsidRPr="001B3BB0" w:rsidTr="00A24219">
        <w:trPr>
          <w:trHeight w:val="315"/>
        </w:trPr>
        <w:tc>
          <w:tcPr>
            <w:tcW w:w="9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22</w:t>
            </w: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. ISO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SL No.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b/>
                <w:bCs/>
                <w:color w:val="000000"/>
              </w:rPr>
              <w:t>Format No.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619C" w:rsidRPr="001B3BB0" w:rsidRDefault="00C3619C" w:rsidP="00A24219">
            <w:pPr>
              <w:spacing w:after="0" w:line="240" w:lineRule="auto"/>
              <w:rPr>
                <w:rFonts w:ascii="Calibri" w:eastAsia="Times New Roman" w:hAnsi="Calibri" w:cs="Miriam"/>
                <w:b/>
                <w:bCs/>
                <w:color w:val="000000"/>
              </w:rPr>
            </w:pPr>
            <w:r w:rsidRPr="001B3BB0">
              <w:rPr>
                <w:rFonts w:ascii="Calibri" w:eastAsia="Times New Roman" w:hAnsi="Calibri" w:cs="Miriam" w:hint="cs"/>
                <w:b/>
                <w:bCs/>
                <w:color w:val="000000"/>
              </w:rPr>
              <w:t>Title</w:t>
            </w:r>
          </w:p>
        </w:tc>
      </w:tr>
      <w:tr w:rsidR="00C3619C" w:rsidRPr="001B3BB0" w:rsidTr="00A24219">
        <w:trPr>
          <w:trHeight w:val="154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CS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Citizen Survey Questionnair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CS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Citizen Survey Report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CS/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Citizen Feedback Form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QC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 xml:space="preserve">Quality Circle Minutes Book 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TR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Competency Mapping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TR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Training Plan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TR/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Employee Training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IC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sue Control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DE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 xml:space="preserve">Documents of External </w:t>
            </w:r>
            <w:proofErr w:type="spellStart"/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Orgin</w:t>
            </w:r>
            <w:proofErr w:type="spellEnd"/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ML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rPr>
                <w:rFonts w:ascii="ML-TTKarthika" w:hAnsi="ML-TTKarthika"/>
                <w:sz w:val="24"/>
                <w:szCs w:val="24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Master List of  Registers/ Files/ Minutes Book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lastRenderedPageBreak/>
              <w:t>1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RR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List of Records (Record Room Index)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RR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rPr>
                <w:rFonts w:ascii="ML-TTKarthika" w:hAnsi="ML-TTKarthika"/>
                <w:sz w:val="24"/>
                <w:szCs w:val="24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Record Room Register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SL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List of Suppliers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SL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Supplier Assessment Sheet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IA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</w:rPr>
              <w:t>List of Internal Auditors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IA/02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 xml:space="preserve">Internal Audit </w:t>
            </w:r>
            <w:proofErr w:type="spellStart"/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Calender</w:t>
            </w:r>
            <w:proofErr w:type="spellEnd"/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 xml:space="preserve"> (2018-20)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IA/03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nternal Audit Schedule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 IA/04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Audit Observation Sheet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IA/05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 xml:space="preserve">Non </w:t>
            </w:r>
            <w:proofErr w:type="spellStart"/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Confirmity</w:t>
            </w:r>
            <w:proofErr w:type="spellEnd"/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 xml:space="preserve"> Report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IA/06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Analysis of Quality Objectives</w:t>
            </w:r>
          </w:p>
        </w:tc>
      </w:tr>
      <w:tr w:rsidR="00C3619C" w:rsidRPr="001B3BB0" w:rsidTr="00A24219">
        <w:trPr>
          <w:trHeight w:val="300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619C" w:rsidRPr="001B3BB0" w:rsidRDefault="00C3619C" w:rsidP="00A242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B3BB0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346089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346089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>ISO/MR/01</w:t>
            </w:r>
          </w:p>
        </w:tc>
        <w:tc>
          <w:tcPr>
            <w:tcW w:w="7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3619C" w:rsidRPr="00D03B60" w:rsidRDefault="00C3619C" w:rsidP="00A24219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03B60">
              <w:rPr>
                <w:rFonts w:ascii="Times New Roman" w:hAnsi="Times New Roman" w:cs="Times New Roman"/>
                <w:sz w:val="24"/>
                <w:szCs w:val="24"/>
                <w:lang w:val="en-IN" w:eastAsia="en-IN" w:bidi="hi-IN"/>
              </w:rPr>
              <w:t xml:space="preserve">Management Review Minutes </w:t>
            </w:r>
          </w:p>
        </w:tc>
      </w:tr>
    </w:tbl>
    <w:p w:rsidR="00C3619C" w:rsidRPr="00A151E5" w:rsidRDefault="00C3619C" w:rsidP="00C3619C">
      <w:pPr>
        <w:rPr>
          <w:b/>
          <w:sz w:val="32"/>
        </w:rPr>
      </w:pPr>
    </w:p>
    <w:p w:rsidR="00B800DF" w:rsidRPr="00C3619C" w:rsidRDefault="00B800DF" w:rsidP="00C3619C"/>
    <w:sectPr w:rsidR="00B800DF" w:rsidRPr="00C3619C" w:rsidSect="00A24219">
      <w:footerReference w:type="default" r:id="rId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15BFD" w:rsidRDefault="00F15BFD" w:rsidP="00B800DF">
      <w:pPr>
        <w:spacing w:after="0" w:line="240" w:lineRule="auto"/>
      </w:pPr>
      <w:r>
        <w:separator/>
      </w:r>
    </w:p>
  </w:endnote>
  <w:endnote w:type="continuationSeparator" w:id="0">
    <w:p w:rsidR="00F15BFD" w:rsidRDefault="00F15BFD" w:rsidP="00B800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rtika">
    <w:altName w:val="Kartika"/>
    <w:panose1 w:val="020B0502040204020203"/>
    <w:charset w:val="00"/>
    <w:family w:val="roman"/>
    <w:pitch w:val="variable"/>
    <w:sig w:usb0="008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iriam">
    <w:charset w:val="B1"/>
    <w:family w:val="swiss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LW-TTRevathi">
    <w:altName w:val="Algerian"/>
    <w:charset w:val="00"/>
    <w:family w:val="decorative"/>
    <w:pitch w:val="variable"/>
    <w:sig w:usb0="00000003" w:usb1="00000000" w:usb2="00000000" w:usb3="00000000" w:csb0="00000001" w:csb1="00000000"/>
  </w:font>
  <w:font w:name="ML-TTKarthika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L-TTKarthika">
    <w:panose1 w:val="04000000000000000000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569041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24219" w:rsidRDefault="00A24219">
        <w:pPr>
          <w:pStyle w:val="Footer"/>
          <w:jc w:val="right"/>
        </w:pPr>
        <w:fldSimple w:instr=" PAGE   \* MERGEFORMAT ">
          <w:r w:rsidR="00726AAC">
            <w:rPr>
              <w:noProof/>
            </w:rPr>
            <w:t>2</w:t>
          </w:r>
        </w:fldSimple>
      </w:p>
    </w:sdtContent>
  </w:sdt>
  <w:p w:rsidR="00A24219" w:rsidRDefault="00A2421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15BFD" w:rsidRDefault="00F15BFD" w:rsidP="00B800DF">
      <w:pPr>
        <w:spacing w:after="0" w:line="240" w:lineRule="auto"/>
      </w:pPr>
      <w:r>
        <w:separator/>
      </w:r>
    </w:p>
  </w:footnote>
  <w:footnote w:type="continuationSeparator" w:id="0">
    <w:p w:rsidR="00F15BFD" w:rsidRDefault="00F15BFD" w:rsidP="00B800D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jMxMTEwMDQyMjY2szRU0lEKTi0uzszPAykwrAUAB9/8FSwAAAA="/>
  </w:docVars>
  <w:rsids>
    <w:rsidRoot w:val="00B26C78"/>
    <w:rsid w:val="00072039"/>
    <w:rsid w:val="00075036"/>
    <w:rsid w:val="00093CCD"/>
    <w:rsid w:val="000D6A15"/>
    <w:rsid w:val="00186D21"/>
    <w:rsid w:val="00235402"/>
    <w:rsid w:val="002C5DE6"/>
    <w:rsid w:val="00336525"/>
    <w:rsid w:val="00726AAC"/>
    <w:rsid w:val="00A24219"/>
    <w:rsid w:val="00B26C78"/>
    <w:rsid w:val="00B57F9F"/>
    <w:rsid w:val="00B800DF"/>
    <w:rsid w:val="00C3619C"/>
    <w:rsid w:val="00CF4527"/>
    <w:rsid w:val="00D61298"/>
    <w:rsid w:val="00E46FBA"/>
    <w:rsid w:val="00F15BFD"/>
    <w:rsid w:val="00F3651C"/>
    <w:rsid w:val="00F3782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00D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6C78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B26C78"/>
    <w:rPr>
      <w:rFonts w:eastAsiaTheme="minorHAnsi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B26C78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B26C78"/>
    <w:rPr>
      <w:rFonts w:eastAsiaTheme="minorHAnsi"/>
      <w:lang w:bidi="ar-SA"/>
    </w:rPr>
  </w:style>
  <w:style w:type="paragraph" w:styleId="NoSpacing">
    <w:name w:val="No Spacing"/>
    <w:link w:val="NoSpacingChar"/>
    <w:uiPriority w:val="1"/>
    <w:qFormat/>
    <w:rsid w:val="00B26C78"/>
    <w:pPr>
      <w:spacing w:after="0" w:line="240" w:lineRule="auto"/>
    </w:pPr>
    <w:rPr>
      <w:lang w:eastAsia="ja-JP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B26C78"/>
    <w:rPr>
      <w:lang w:eastAsia="ja-JP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C78"/>
    <w:pPr>
      <w:spacing w:after="0" w:line="240" w:lineRule="auto"/>
    </w:pPr>
    <w:rPr>
      <w:rFonts w:ascii="Tahoma" w:eastAsiaTheme="minorHAnsi" w:hAnsi="Tahoma" w:cs="Tahoma"/>
      <w:sz w:val="16"/>
      <w:szCs w:val="16"/>
      <w:lang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C78"/>
    <w:rPr>
      <w:rFonts w:ascii="Tahoma" w:eastAsiaTheme="minorHAnsi" w:hAnsi="Tahoma" w:cs="Tahoma"/>
      <w:sz w:val="16"/>
      <w:szCs w:val="16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1</Pages>
  <Words>2203</Words>
  <Characters>1256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p</cp:lastModifiedBy>
  <cp:revision>4</cp:revision>
  <dcterms:created xsi:type="dcterms:W3CDTF">2019-11-21T09:04:00Z</dcterms:created>
  <dcterms:modified xsi:type="dcterms:W3CDTF">2020-06-12T14:21:00Z</dcterms:modified>
</cp:coreProperties>
</file>